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6EF0E" w14:textId="66487E76" w:rsidR="00293E3F" w:rsidRPr="00B5472E" w:rsidRDefault="000A0B91" w:rsidP="00B5472E">
      <w:pPr>
        <w:jc w:val="center"/>
        <w:rPr>
          <w:rFonts w:cstheme="minorHAnsi"/>
        </w:rPr>
      </w:pPr>
      <w:r>
        <w:rPr>
          <w:b/>
          <w:bCs/>
          <w:noProof/>
        </w:rPr>
        <w:drawing>
          <wp:inline distT="0" distB="0" distL="0" distR="0" wp14:anchorId="062861BE" wp14:editId="29DBEBEA">
            <wp:extent cx="833377" cy="986648"/>
            <wp:effectExtent l="0" t="0" r="5080" b="444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5394" cy="100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16"/>
      </w:tblGrid>
      <w:tr w:rsidR="00C601D7" w14:paraId="4872B125" w14:textId="77777777" w:rsidTr="00462C74">
        <w:tc>
          <w:tcPr>
            <w:tcW w:w="9016" w:type="dxa"/>
            <w:tcBorders>
              <w:top w:val="single" w:sz="8" w:space="0" w:color="auto"/>
              <w:bottom w:val="single" w:sz="8" w:space="0" w:color="auto"/>
            </w:tcBorders>
          </w:tcPr>
          <w:p w14:paraId="21142296" w14:textId="77777777" w:rsidR="00C601D7" w:rsidRPr="00C601D7" w:rsidRDefault="00C601D7" w:rsidP="006E2A09">
            <w:pPr>
              <w:spacing w:after="0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C601D7">
              <w:rPr>
                <w:rFonts w:ascii="Arial" w:hAnsi="Arial" w:cs="Arial"/>
                <w:b/>
                <w:bCs/>
                <w:sz w:val="40"/>
                <w:szCs w:val="40"/>
              </w:rPr>
              <w:t>House Meeting Term 4</w:t>
            </w:r>
          </w:p>
          <w:p w14:paraId="45257127" w14:textId="1C7F9DD9" w:rsidR="00C601D7" w:rsidRPr="003E2651" w:rsidRDefault="00C601D7" w:rsidP="006E2A0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Excused House Members</w:t>
            </w:r>
          </w:p>
        </w:tc>
      </w:tr>
    </w:tbl>
    <w:p w14:paraId="0A37501D" w14:textId="347FADB9" w:rsidR="00DB243C" w:rsidRDefault="00DB243C" w:rsidP="6E58CC7D">
      <w:pPr>
        <w:rPr>
          <w:b/>
          <w:bCs/>
        </w:rPr>
      </w:pPr>
    </w:p>
    <w:p w14:paraId="21386C20" w14:textId="7C0802A9" w:rsidR="003B2FF7" w:rsidRDefault="00C601D7" w:rsidP="6E58CC7D">
      <w:r>
        <w:t>The excuses have been reviewed by the registrar. Approved and non-approved house members are listed in the table below. Excused members will still receive room points. Non-excused members must still attend house meeting to receive room points.</w:t>
      </w:r>
    </w:p>
    <w:p w14:paraId="5A5B0175" w14:textId="0A0C12D5" w:rsidR="00C601D7" w:rsidRDefault="00C601D7" w:rsidP="6E58CC7D">
      <w:r>
        <w:t>Appeals can be sent to the Primarius.</w:t>
      </w:r>
    </w:p>
    <w:tbl>
      <w:tblPr>
        <w:tblStyle w:val="ListTable1Light-Accent1"/>
        <w:tblW w:w="0" w:type="auto"/>
        <w:tblLook w:val="04A0" w:firstRow="1" w:lastRow="0" w:firstColumn="1" w:lastColumn="0" w:noHBand="0" w:noVBand="1"/>
      </w:tblPr>
      <w:tblGrid>
        <w:gridCol w:w="3104"/>
        <w:gridCol w:w="2817"/>
        <w:gridCol w:w="3105"/>
      </w:tblGrid>
      <w:tr w:rsidR="00C764D2" w14:paraId="3BD2B100" w14:textId="77777777" w:rsidTr="00C764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4" w:type="dxa"/>
            <w:shd w:val="clear" w:color="auto" w:fill="47647C"/>
          </w:tcPr>
          <w:p w14:paraId="7349865E" w14:textId="3EC4D349" w:rsidR="00C764D2" w:rsidRPr="00C601D7" w:rsidRDefault="00C764D2" w:rsidP="00C601D7">
            <w:pPr>
              <w:jc w:val="center"/>
              <w:rPr>
                <w:color w:val="FFFFFF" w:themeColor="background1"/>
              </w:rPr>
            </w:pPr>
            <w:r w:rsidRPr="00C601D7">
              <w:rPr>
                <w:color w:val="FFFFFF" w:themeColor="background1"/>
              </w:rPr>
              <w:t>Excused</w:t>
            </w:r>
          </w:p>
        </w:tc>
        <w:tc>
          <w:tcPr>
            <w:tcW w:w="2817" w:type="dxa"/>
            <w:shd w:val="clear" w:color="auto" w:fill="47647C"/>
          </w:tcPr>
          <w:p w14:paraId="4464D1CA" w14:textId="1562194F" w:rsidR="00C764D2" w:rsidRPr="00C601D7" w:rsidRDefault="00C764D2" w:rsidP="00C60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artially Excused</w:t>
            </w:r>
          </w:p>
        </w:tc>
        <w:tc>
          <w:tcPr>
            <w:tcW w:w="3105" w:type="dxa"/>
            <w:shd w:val="clear" w:color="auto" w:fill="47647C"/>
          </w:tcPr>
          <w:p w14:paraId="66B4A960" w14:textId="621E6DBD" w:rsidR="00C764D2" w:rsidRPr="00C601D7" w:rsidRDefault="00C764D2" w:rsidP="00C60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C601D7">
              <w:rPr>
                <w:color w:val="FFFFFF" w:themeColor="background1"/>
              </w:rPr>
              <w:t>NOT Excused</w:t>
            </w:r>
          </w:p>
        </w:tc>
      </w:tr>
      <w:tr w:rsidR="00C764D2" w14:paraId="0E46458B" w14:textId="77777777" w:rsidTr="00C764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4" w:type="dxa"/>
          </w:tcPr>
          <w:p w14:paraId="1CDD20C6" w14:textId="77777777" w:rsidR="00C764D2" w:rsidRDefault="00C764D2" w:rsidP="00C601D7">
            <w:pPr>
              <w:jc w:val="center"/>
            </w:pPr>
          </w:p>
        </w:tc>
        <w:tc>
          <w:tcPr>
            <w:tcW w:w="2817" w:type="dxa"/>
          </w:tcPr>
          <w:p w14:paraId="6E5EF471" w14:textId="77777777" w:rsidR="00C764D2" w:rsidRDefault="00C764D2" w:rsidP="00C60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05" w:type="dxa"/>
          </w:tcPr>
          <w:p w14:paraId="6A3F0240" w14:textId="6AD0FBF6" w:rsidR="00C764D2" w:rsidRDefault="00C764D2" w:rsidP="00C60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764D2" w14:paraId="1365A2A1" w14:textId="77777777" w:rsidTr="00C764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4" w:type="dxa"/>
          </w:tcPr>
          <w:p w14:paraId="38E69560" w14:textId="77777777" w:rsidR="00C764D2" w:rsidRDefault="00C764D2" w:rsidP="00C601D7">
            <w:pPr>
              <w:jc w:val="center"/>
            </w:pPr>
          </w:p>
        </w:tc>
        <w:tc>
          <w:tcPr>
            <w:tcW w:w="2817" w:type="dxa"/>
          </w:tcPr>
          <w:p w14:paraId="311CE4A9" w14:textId="77777777" w:rsidR="00C764D2" w:rsidRDefault="00C764D2" w:rsidP="00C60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05" w:type="dxa"/>
          </w:tcPr>
          <w:p w14:paraId="00FD6057" w14:textId="4BD4786E" w:rsidR="00C764D2" w:rsidRDefault="00C764D2" w:rsidP="00C60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764D2" w14:paraId="03F92034" w14:textId="77777777" w:rsidTr="00C764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4" w:type="dxa"/>
          </w:tcPr>
          <w:p w14:paraId="3D1CB6BB" w14:textId="77777777" w:rsidR="00C764D2" w:rsidRDefault="00C764D2" w:rsidP="00C601D7">
            <w:pPr>
              <w:jc w:val="center"/>
            </w:pPr>
          </w:p>
        </w:tc>
        <w:tc>
          <w:tcPr>
            <w:tcW w:w="2817" w:type="dxa"/>
          </w:tcPr>
          <w:p w14:paraId="2080252C" w14:textId="77777777" w:rsidR="00C764D2" w:rsidRDefault="00C764D2" w:rsidP="00C60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05" w:type="dxa"/>
          </w:tcPr>
          <w:p w14:paraId="119B0AC7" w14:textId="3C7CF2EC" w:rsidR="00C764D2" w:rsidRDefault="00C764D2" w:rsidP="00C60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764D2" w14:paraId="476045F8" w14:textId="77777777" w:rsidTr="00C764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4" w:type="dxa"/>
          </w:tcPr>
          <w:p w14:paraId="07552F4E" w14:textId="77777777" w:rsidR="00C764D2" w:rsidRDefault="00C764D2" w:rsidP="00C601D7">
            <w:pPr>
              <w:jc w:val="center"/>
            </w:pPr>
          </w:p>
        </w:tc>
        <w:tc>
          <w:tcPr>
            <w:tcW w:w="2817" w:type="dxa"/>
          </w:tcPr>
          <w:p w14:paraId="0C194B0C" w14:textId="77777777" w:rsidR="00C764D2" w:rsidRDefault="00C764D2" w:rsidP="00C60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05" w:type="dxa"/>
          </w:tcPr>
          <w:p w14:paraId="6A047097" w14:textId="6F1ECFDD" w:rsidR="00C764D2" w:rsidRDefault="00C764D2" w:rsidP="00C60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764D2" w14:paraId="15A12AE3" w14:textId="77777777" w:rsidTr="00C764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04" w:type="dxa"/>
          </w:tcPr>
          <w:p w14:paraId="53691143" w14:textId="77777777" w:rsidR="00C764D2" w:rsidRDefault="00C764D2" w:rsidP="00C601D7">
            <w:pPr>
              <w:jc w:val="center"/>
            </w:pPr>
          </w:p>
        </w:tc>
        <w:tc>
          <w:tcPr>
            <w:tcW w:w="2817" w:type="dxa"/>
          </w:tcPr>
          <w:p w14:paraId="387D1E4B" w14:textId="77777777" w:rsidR="00C764D2" w:rsidRDefault="00C764D2" w:rsidP="00C60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05" w:type="dxa"/>
          </w:tcPr>
          <w:p w14:paraId="00C80CD6" w14:textId="4160C547" w:rsidR="00C764D2" w:rsidRDefault="00C764D2" w:rsidP="00C60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ACBB1B7" w14:textId="77777777" w:rsidR="00C601D7" w:rsidRPr="00C601D7" w:rsidRDefault="00C601D7" w:rsidP="6E58CC7D"/>
    <w:p w14:paraId="3F6353B5" w14:textId="2F954318" w:rsidR="000A0B91" w:rsidRDefault="00C764D2" w:rsidP="6E58CC7D">
      <w:r>
        <w:t>Kind Regards,</w:t>
      </w:r>
    </w:p>
    <w:p w14:paraId="0C3BB987" w14:textId="781AFBE6" w:rsidR="00C764D2" w:rsidRPr="00C764D2" w:rsidRDefault="00C764D2" w:rsidP="6E58CC7D">
      <w:r>
        <w:t>Johan Hanekom (Registrar)</w:t>
      </w:r>
    </w:p>
    <w:sectPr w:rsidR="00C764D2" w:rsidRPr="00C764D2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4A09C" w14:textId="77777777" w:rsidR="00575EC3" w:rsidRDefault="00575EC3" w:rsidP="004F51E6">
      <w:pPr>
        <w:spacing w:after="0" w:line="240" w:lineRule="auto"/>
      </w:pPr>
      <w:r>
        <w:separator/>
      </w:r>
    </w:p>
  </w:endnote>
  <w:endnote w:type="continuationSeparator" w:id="0">
    <w:p w14:paraId="7932241C" w14:textId="77777777" w:rsidR="00575EC3" w:rsidRDefault="00575EC3" w:rsidP="004F51E6">
      <w:pPr>
        <w:spacing w:after="0" w:line="240" w:lineRule="auto"/>
      </w:pPr>
      <w:r>
        <w:continuationSeparator/>
      </w:r>
    </w:p>
  </w:endnote>
  <w:endnote w:type="continuationNotice" w:id="1">
    <w:p w14:paraId="07D815B1" w14:textId="77777777" w:rsidR="00575EC3" w:rsidRDefault="00575E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6BD39" w14:textId="77777777" w:rsidR="004F51E6" w:rsidRPr="00C135A8" w:rsidRDefault="00877AAC" w:rsidP="00C135A8">
    <w:pPr>
      <w:pStyle w:val="Footer"/>
      <w:pBdr>
        <w:top w:val="single" w:sz="4" w:space="8" w:color="4472C4" w:themeColor="accent1"/>
      </w:pBdr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drawing>
        <wp:inline distT="0" distB="0" distL="0" distR="0" wp14:anchorId="3703A6CC" wp14:editId="629C35FC">
          <wp:extent cx="231828" cy="248856"/>
          <wp:effectExtent l="0" t="0" r="0" b="0"/>
          <wp:docPr id="2" name="Picture 2" descr="Shape, arr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, arrow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374" cy="29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135A8" w:rsidRPr="00C135A8">
      <w:rPr>
        <w:noProof/>
        <w:color w:val="404040" w:themeColor="text1" w:themeTint="BF"/>
      </w:rPr>
      <w:ptab w:relativeTo="margin" w:alignment="center" w:leader="none"/>
    </w:r>
    <w:r w:rsidRPr="003E2651">
      <w:rPr>
        <w:rFonts w:ascii="Arial" w:hAnsi="Arial" w:cs="Arial"/>
        <w:noProof/>
        <w:color w:val="404040" w:themeColor="text1" w:themeTint="BF"/>
      </w:rPr>
      <w:t>Helshoogte Men’s Residence</w:t>
    </w:r>
    <w:r w:rsidR="00C135A8" w:rsidRPr="003E2651">
      <w:rPr>
        <w:rFonts w:ascii="Arial" w:hAnsi="Arial" w:cs="Arial"/>
        <w:noProof/>
        <w:color w:val="404040" w:themeColor="text1" w:themeTint="BF"/>
      </w:rPr>
      <w:ptab w:relativeTo="margin" w:alignment="right" w:leader="none"/>
    </w:r>
    <w:r w:rsidRPr="003E2651">
      <w:rPr>
        <w:rFonts w:ascii="Arial" w:hAnsi="Arial" w:cs="Arial"/>
        <w:noProof/>
        <w:color w:val="404040" w:themeColor="text1" w:themeTint="BF"/>
      </w:rPr>
      <w:fldChar w:fldCharType="begin"/>
    </w:r>
    <w:r w:rsidRPr="003E2651">
      <w:rPr>
        <w:rFonts w:ascii="Arial" w:hAnsi="Arial" w:cs="Arial"/>
        <w:noProof/>
        <w:color w:val="404040" w:themeColor="text1" w:themeTint="BF"/>
      </w:rPr>
      <w:instrText xml:space="preserve"> PAGE  \* Arabic  \* MERGEFORMAT </w:instrText>
    </w:r>
    <w:r w:rsidRPr="003E2651">
      <w:rPr>
        <w:rFonts w:ascii="Arial" w:hAnsi="Arial" w:cs="Arial"/>
        <w:noProof/>
        <w:color w:val="404040" w:themeColor="text1" w:themeTint="BF"/>
      </w:rPr>
      <w:fldChar w:fldCharType="separate"/>
    </w:r>
    <w:r w:rsidRPr="003E2651">
      <w:rPr>
        <w:rFonts w:ascii="Arial" w:hAnsi="Arial" w:cs="Arial"/>
        <w:noProof/>
        <w:color w:val="404040" w:themeColor="text1" w:themeTint="BF"/>
      </w:rPr>
      <w:t>1</w:t>
    </w:r>
    <w:r w:rsidRPr="003E2651">
      <w:rPr>
        <w:rFonts w:ascii="Arial" w:hAnsi="Arial" w:cs="Arial"/>
        <w:noProof/>
        <w:color w:val="404040" w:themeColor="text1" w:themeTint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69104" w14:textId="77777777" w:rsidR="00575EC3" w:rsidRDefault="00575EC3" w:rsidP="004F51E6">
      <w:pPr>
        <w:spacing w:after="0" w:line="240" w:lineRule="auto"/>
      </w:pPr>
      <w:r>
        <w:separator/>
      </w:r>
    </w:p>
  </w:footnote>
  <w:footnote w:type="continuationSeparator" w:id="0">
    <w:p w14:paraId="3ACC71B5" w14:textId="77777777" w:rsidR="00575EC3" w:rsidRDefault="00575EC3" w:rsidP="004F51E6">
      <w:pPr>
        <w:spacing w:after="0" w:line="240" w:lineRule="auto"/>
      </w:pPr>
      <w:r>
        <w:continuationSeparator/>
      </w:r>
    </w:p>
  </w:footnote>
  <w:footnote w:type="continuationNotice" w:id="1">
    <w:p w14:paraId="4FE72E85" w14:textId="77777777" w:rsidR="00575EC3" w:rsidRDefault="00575EC3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bKqzG6nV1+phb9" id="ZoqGE7HY"/>
  </int:Manifest>
  <int:Observations>
    <int:Content id="ZoqGE7H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06CD"/>
    <w:multiLevelType w:val="hybridMultilevel"/>
    <w:tmpl w:val="4BD81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172153"/>
    <w:multiLevelType w:val="hybridMultilevel"/>
    <w:tmpl w:val="5E600230"/>
    <w:lvl w:ilvl="0" w:tplc="67EEA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0A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5C86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9A13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DAD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EA7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CB6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60D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B442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571E3"/>
    <w:multiLevelType w:val="hybridMultilevel"/>
    <w:tmpl w:val="FFFFFFFF"/>
    <w:lvl w:ilvl="0" w:tplc="DFB6C46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8A1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A016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8879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A25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5E16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DED0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275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EA57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A4C0B"/>
    <w:multiLevelType w:val="hybridMultilevel"/>
    <w:tmpl w:val="FAB8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D2149"/>
    <w:multiLevelType w:val="hybridMultilevel"/>
    <w:tmpl w:val="FFFFFFFF"/>
    <w:lvl w:ilvl="0" w:tplc="6A12C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CADF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2AF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5ABC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0F6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484E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29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894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EE5E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30C06"/>
    <w:multiLevelType w:val="hybridMultilevel"/>
    <w:tmpl w:val="FFFFFFFF"/>
    <w:lvl w:ilvl="0" w:tplc="CC0EB83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D5877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4679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0CC1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847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2467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025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FC8D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2E0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71DD6"/>
    <w:multiLevelType w:val="hybridMultilevel"/>
    <w:tmpl w:val="FFFFFFFF"/>
    <w:lvl w:ilvl="0" w:tplc="BA18C736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</w:lvl>
    <w:lvl w:ilvl="2" w:tplc="747E6CB0">
      <w:start w:val="1"/>
      <w:numFmt w:val="lowerRoman"/>
      <w:lvlText w:val="%3."/>
      <w:lvlJc w:val="right"/>
      <w:pPr>
        <w:ind w:left="2160" w:hanging="180"/>
      </w:pPr>
    </w:lvl>
    <w:lvl w:ilvl="3" w:tplc="3A1EE3FA">
      <w:start w:val="1"/>
      <w:numFmt w:val="decimal"/>
      <w:lvlText w:val="%4."/>
      <w:lvlJc w:val="left"/>
      <w:pPr>
        <w:ind w:left="2880" w:hanging="360"/>
      </w:pPr>
    </w:lvl>
    <w:lvl w:ilvl="4" w:tplc="9718045E">
      <w:start w:val="1"/>
      <w:numFmt w:val="lowerLetter"/>
      <w:lvlText w:val="%5."/>
      <w:lvlJc w:val="left"/>
      <w:pPr>
        <w:ind w:left="3600" w:hanging="360"/>
      </w:pPr>
    </w:lvl>
    <w:lvl w:ilvl="5" w:tplc="096238AA">
      <w:start w:val="1"/>
      <w:numFmt w:val="lowerRoman"/>
      <w:lvlText w:val="%6."/>
      <w:lvlJc w:val="right"/>
      <w:pPr>
        <w:ind w:left="4320" w:hanging="180"/>
      </w:pPr>
    </w:lvl>
    <w:lvl w:ilvl="6" w:tplc="2522079A">
      <w:start w:val="1"/>
      <w:numFmt w:val="decimal"/>
      <w:lvlText w:val="%7."/>
      <w:lvlJc w:val="left"/>
      <w:pPr>
        <w:ind w:left="5040" w:hanging="360"/>
      </w:pPr>
    </w:lvl>
    <w:lvl w:ilvl="7" w:tplc="146A9102">
      <w:start w:val="1"/>
      <w:numFmt w:val="lowerLetter"/>
      <w:lvlText w:val="%8."/>
      <w:lvlJc w:val="left"/>
      <w:pPr>
        <w:ind w:left="5760" w:hanging="360"/>
      </w:pPr>
    </w:lvl>
    <w:lvl w:ilvl="8" w:tplc="955C8B3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0118"/>
    <w:multiLevelType w:val="multilevel"/>
    <w:tmpl w:val="6BF06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8" w15:restartNumberingAfterBreak="0">
    <w:nsid w:val="27397724"/>
    <w:multiLevelType w:val="multilevel"/>
    <w:tmpl w:val="6BF06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9" w15:restartNumberingAfterBreak="0">
    <w:nsid w:val="295A1F5C"/>
    <w:multiLevelType w:val="hybridMultilevel"/>
    <w:tmpl w:val="FFFFFFFF"/>
    <w:lvl w:ilvl="0" w:tplc="6DC6AA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C5289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029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021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4A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B2AC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CA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4A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18B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D51D6"/>
    <w:multiLevelType w:val="hybridMultilevel"/>
    <w:tmpl w:val="FFFFFFFF"/>
    <w:lvl w:ilvl="0" w:tplc="A70A9F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9A3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B454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257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8D2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E89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8EA8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4D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6EE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57146"/>
    <w:multiLevelType w:val="hybridMultilevel"/>
    <w:tmpl w:val="FFFFFFFF"/>
    <w:lvl w:ilvl="0" w:tplc="B95C78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A720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E0C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96AB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5AD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D211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6E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9ED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007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60A1D"/>
    <w:multiLevelType w:val="hybridMultilevel"/>
    <w:tmpl w:val="FFFFFFFF"/>
    <w:lvl w:ilvl="0" w:tplc="3AA434B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A676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485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1C1E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4694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540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708B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4A80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283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72F4C"/>
    <w:multiLevelType w:val="hybridMultilevel"/>
    <w:tmpl w:val="884C7060"/>
    <w:lvl w:ilvl="0" w:tplc="96604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DE4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EFF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5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E6B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6238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2AEB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0CF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461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94832"/>
    <w:multiLevelType w:val="hybridMultilevel"/>
    <w:tmpl w:val="D292E1AE"/>
    <w:lvl w:ilvl="0" w:tplc="766A3C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4243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36F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82A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CD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CC4C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8A0D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DC4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461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22762"/>
    <w:multiLevelType w:val="hybridMultilevel"/>
    <w:tmpl w:val="FFFFFFFF"/>
    <w:lvl w:ilvl="0" w:tplc="2D2447E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2A95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0800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9041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EEEA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FC7A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AC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DE82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BE7E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F6883"/>
    <w:multiLevelType w:val="hybridMultilevel"/>
    <w:tmpl w:val="7E505646"/>
    <w:lvl w:ilvl="0" w:tplc="3CFA9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1E6C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00E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432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50E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A0B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CD1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AA7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7434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A3C49"/>
    <w:multiLevelType w:val="hybridMultilevel"/>
    <w:tmpl w:val="FFFFFFFF"/>
    <w:lvl w:ilvl="0" w:tplc="D924F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D4EF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7E97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30B6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47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0E53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FE0D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D86A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420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E498B"/>
    <w:multiLevelType w:val="hybridMultilevel"/>
    <w:tmpl w:val="FFFFFFFF"/>
    <w:lvl w:ilvl="0" w:tplc="3FEC8B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6AE6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F2F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FC9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4080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1AD1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24EB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6D4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F8EF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07DD4"/>
    <w:multiLevelType w:val="hybridMultilevel"/>
    <w:tmpl w:val="FFFFFFFF"/>
    <w:lvl w:ilvl="0" w:tplc="0E7E3C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91C3F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0F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645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DE12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B8A5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2F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5E5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36A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16072"/>
    <w:multiLevelType w:val="hybridMultilevel"/>
    <w:tmpl w:val="FFFFFFFF"/>
    <w:lvl w:ilvl="0" w:tplc="6D32B1E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74B8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8673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BAD5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7A8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6C4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CEF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AB8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08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446CC9"/>
    <w:multiLevelType w:val="hybridMultilevel"/>
    <w:tmpl w:val="38A81442"/>
    <w:lvl w:ilvl="0" w:tplc="815E9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EA0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BABA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6D7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029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42E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07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7EF0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DC7F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546B70"/>
    <w:multiLevelType w:val="hybridMultilevel"/>
    <w:tmpl w:val="FFFFFFFF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8A41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E8D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D013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2E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541A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A4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C2FA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146B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3245F"/>
    <w:multiLevelType w:val="hybridMultilevel"/>
    <w:tmpl w:val="FFFFFFFF"/>
    <w:lvl w:ilvl="0" w:tplc="2EA6237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1ECFE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1840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49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BC91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C3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6C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E8A8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66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606AE7"/>
    <w:multiLevelType w:val="hybridMultilevel"/>
    <w:tmpl w:val="FFFFFFFF"/>
    <w:lvl w:ilvl="0" w:tplc="FC143A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548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FAF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1497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EF6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8C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3600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D42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C68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8575E"/>
    <w:multiLevelType w:val="hybridMultilevel"/>
    <w:tmpl w:val="10F260F2"/>
    <w:lvl w:ilvl="0" w:tplc="92BA6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6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DE3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650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E03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2C9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A36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1EC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C06A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077AA"/>
    <w:multiLevelType w:val="hybridMultilevel"/>
    <w:tmpl w:val="FFFFFFFF"/>
    <w:lvl w:ilvl="0" w:tplc="12B657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7DAE7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3A9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09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6F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D2D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31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CAD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9C4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8C3A54"/>
    <w:multiLevelType w:val="hybridMultilevel"/>
    <w:tmpl w:val="FFFFFFFF"/>
    <w:lvl w:ilvl="0" w:tplc="C450D0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02FA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CAA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A6F9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8E41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7E2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9E1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8B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EA4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1"/>
  </w:num>
  <w:num w:numId="4">
    <w:abstractNumId w:val="13"/>
  </w:num>
  <w:num w:numId="5">
    <w:abstractNumId w:val="25"/>
  </w:num>
  <w:num w:numId="6">
    <w:abstractNumId w:val="14"/>
  </w:num>
  <w:num w:numId="7">
    <w:abstractNumId w:val="26"/>
  </w:num>
  <w:num w:numId="8">
    <w:abstractNumId w:val="27"/>
  </w:num>
  <w:num w:numId="9">
    <w:abstractNumId w:val="9"/>
  </w:num>
  <w:num w:numId="10">
    <w:abstractNumId w:val="18"/>
  </w:num>
  <w:num w:numId="11">
    <w:abstractNumId w:val="5"/>
  </w:num>
  <w:num w:numId="12">
    <w:abstractNumId w:val="24"/>
  </w:num>
  <w:num w:numId="13">
    <w:abstractNumId w:val="11"/>
  </w:num>
  <w:num w:numId="14">
    <w:abstractNumId w:val="15"/>
  </w:num>
  <w:num w:numId="15">
    <w:abstractNumId w:val="23"/>
  </w:num>
  <w:num w:numId="16">
    <w:abstractNumId w:val="2"/>
  </w:num>
  <w:num w:numId="17">
    <w:abstractNumId w:val="20"/>
  </w:num>
  <w:num w:numId="18">
    <w:abstractNumId w:val="12"/>
  </w:num>
  <w:num w:numId="19">
    <w:abstractNumId w:val="19"/>
  </w:num>
  <w:num w:numId="20">
    <w:abstractNumId w:val="22"/>
  </w:num>
  <w:num w:numId="21">
    <w:abstractNumId w:val="6"/>
  </w:num>
  <w:num w:numId="22">
    <w:abstractNumId w:val="17"/>
  </w:num>
  <w:num w:numId="23">
    <w:abstractNumId w:val="10"/>
  </w:num>
  <w:num w:numId="24">
    <w:abstractNumId w:val="4"/>
  </w:num>
  <w:num w:numId="25">
    <w:abstractNumId w:val="0"/>
  </w:num>
  <w:num w:numId="26">
    <w:abstractNumId w:val="3"/>
  </w:num>
  <w:num w:numId="27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M1NzEyMzY0N7ZU0lEKTi0uzszPAykwrgUAVq12ZSwAAAA="/>
  </w:docVars>
  <w:rsids>
    <w:rsidRoot w:val="009B2C18"/>
    <w:rsid w:val="000108A1"/>
    <w:rsid w:val="000129F5"/>
    <w:rsid w:val="00033956"/>
    <w:rsid w:val="000448C3"/>
    <w:rsid w:val="00071D19"/>
    <w:rsid w:val="00086336"/>
    <w:rsid w:val="00097083"/>
    <w:rsid w:val="000A0B91"/>
    <w:rsid w:val="000B26C8"/>
    <w:rsid w:val="000C5E8F"/>
    <w:rsid w:val="000D2783"/>
    <w:rsid w:val="000D4CC1"/>
    <w:rsid w:val="000F7287"/>
    <w:rsid w:val="001042DF"/>
    <w:rsid w:val="0013383B"/>
    <w:rsid w:val="00140ECC"/>
    <w:rsid w:val="00141172"/>
    <w:rsid w:val="00141BFF"/>
    <w:rsid w:val="00152904"/>
    <w:rsid w:val="001529D5"/>
    <w:rsid w:val="0015338F"/>
    <w:rsid w:val="001577AF"/>
    <w:rsid w:val="00163911"/>
    <w:rsid w:val="00180332"/>
    <w:rsid w:val="00193CDE"/>
    <w:rsid w:val="00195920"/>
    <w:rsid w:val="001A2289"/>
    <w:rsid w:val="001A6741"/>
    <w:rsid w:val="001B2547"/>
    <w:rsid w:val="001B7BAC"/>
    <w:rsid w:val="00202143"/>
    <w:rsid w:val="00204976"/>
    <w:rsid w:val="002204B7"/>
    <w:rsid w:val="0022308C"/>
    <w:rsid w:val="00227E7B"/>
    <w:rsid w:val="0023039A"/>
    <w:rsid w:val="002331E4"/>
    <w:rsid w:val="0023720B"/>
    <w:rsid w:val="002428EF"/>
    <w:rsid w:val="00245FDB"/>
    <w:rsid w:val="00275D97"/>
    <w:rsid w:val="00291FBD"/>
    <w:rsid w:val="00293E3F"/>
    <w:rsid w:val="002C01FE"/>
    <w:rsid w:val="002D474A"/>
    <w:rsid w:val="002D4A38"/>
    <w:rsid w:val="002E0AA1"/>
    <w:rsid w:val="0031330B"/>
    <w:rsid w:val="003268CD"/>
    <w:rsid w:val="00327E2E"/>
    <w:rsid w:val="003436D9"/>
    <w:rsid w:val="00346CEF"/>
    <w:rsid w:val="003474DB"/>
    <w:rsid w:val="00361A04"/>
    <w:rsid w:val="003A4C41"/>
    <w:rsid w:val="003B2FF7"/>
    <w:rsid w:val="003C7225"/>
    <w:rsid w:val="003D1564"/>
    <w:rsid w:val="003E2651"/>
    <w:rsid w:val="003E7A35"/>
    <w:rsid w:val="003F30DD"/>
    <w:rsid w:val="003F3DC1"/>
    <w:rsid w:val="003F6D89"/>
    <w:rsid w:val="00405DCB"/>
    <w:rsid w:val="00410EDA"/>
    <w:rsid w:val="004522A5"/>
    <w:rsid w:val="00455428"/>
    <w:rsid w:val="0046126B"/>
    <w:rsid w:val="00483025"/>
    <w:rsid w:val="004956F0"/>
    <w:rsid w:val="004A12DD"/>
    <w:rsid w:val="004A4038"/>
    <w:rsid w:val="004C63C0"/>
    <w:rsid w:val="004C7AEB"/>
    <w:rsid w:val="004E4812"/>
    <w:rsid w:val="004F3B8C"/>
    <w:rsid w:val="004F447B"/>
    <w:rsid w:val="004F51E6"/>
    <w:rsid w:val="00500B32"/>
    <w:rsid w:val="00502105"/>
    <w:rsid w:val="00530718"/>
    <w:rsid w:val="00565885"/>
    <w:rsid w:val="00566A39"/>
    <w:rsid w:val="00575EC3"/>
    <w:rsid w:val="005782D7"/>
    <w:rsid w:val="00592043"/>
    <w:rsid w:val="005C359B"/>
    <w:rsid w:val="005D3E96"/>
    <w:rsid w:val="005D5AF2"/>
    <w:rsid w:val="005D5AFB"/>
    <w:rsid w:val="00603EA6"/>
    <w:rsid w:val="006047C9"/>
    <w:rsid w:val="00615E24"/>
    <w:rsid w:val="00616B8F"/>
    <w:rsid w:val="00651DEE"/>
    <w:rsid w:val="006671FE"/>
    <w:rsid w:val="00670E8A"/>
    <w:rsid w:val="00697C7A"/>
    <w:rsid w:val="006D50CC"/>
    <w:rsid w:val="006E2A09"/>
    <w:rsid w:val="006E465F"/>
    <w:rsid w:val="006E4F04"/>
    <w:rsid w:val="006F2121"/>
    <w:rsid w:val="00701C94"/>
    <w:rsid w:val="00703B81"/>
    <w:rsid w:val="00712119"/>
    <w:rsid w:val="00733265"/>
    <w:rsid w:val="00736A11"/>
    <w:rsid w:val="00737B07"/>
    <w:rsid w:val="00746F99"/>
    <w:rsid w:val="0077026A"/>
    <w:rsid w:val="00771D29"/>
    <w:rsid w:val="00782514"/>
    <w:rsid w:val="007A0392"/>
    <w:rsid w:val="007A64F8"/>
    <w:rsid w:val="007D1EB0"/>
    <w:rsid w:val="007E6410"/>
    <w:rsid w:val="007E6534"/>
    <w:rsid w:val="007F49A7"/>
    <w:rsid w:val="0080094C"/>
    <w:rsid w:val="00802E05"/>
    <w:rsid w:val="008050F6"/>
    <w:rsid w:val="0082657A"/>
    <w:rsid w:val="0083440E"/>
    <w:rsid w:val="008347D2"/>
    <w:rsid w:val="00843890"/>
    <w:rsid w:val="00854789"/>
    <w:rsid w:val="008758D9"/>
    <w:rsid w:val="00877AAC"/>
    <w:rsid w:val="00883755"/>
    <w:rsid w:val="008912AD"/>
    <w:rsid w:val="008E5B82"/>
    <w:rsid w:val="008F5D46"/>
    <w:rsid w:val="009053E2"/>
    <w:rsid w:val="00920F16"/>
    <w:rsid w:val="00924E9D"/>
    <w:rsid w:val="009315D0"/>
    <w:rsid w:val="009317F3"/>
    <w:rsid w:val="0094106B"/>
    <w:rsid w:val="00941CE4"/>
    <w:rsid w:val="00954732"/>
    <w:rsid w:val="009603CC"/>
    <w:rsid w:val="00993C93"/>
    <w:rsid w:val="0099659A"/>
    <w:rsid w:val="009B2C18"/>
    <w:rsid w:val="009B5CD7"/>
    <w:rsid w:val="009C1ECC"/>
    <w:rsid w:val="009DEFF1"/>
    <w:rsid w:val="009E57B6"/>
    <w:rsid w:val="009F2088"/>
    <w:rsid w:val="009F40B8"/>
    <w:rsid w:val="00A3069A"/>
    <w:rsid w:val="00A46E66"/>
    <w:rsid w:val="00A81A9D"/>
    <w:rsid w:val="00A838D9"/>
    <w:rsid w:val="00A906EB"/>
    <w:rsid w:val="00A911C4"/>
    <w:rsid w:val="00AC0F33"/>
    <w:rsid w:val="00AE77B6"/>
    <w:rsid w:val="00AF72D0"/>
    <w:rsid w:val="00B05E28"/>
    <w:rsid w:val="00B15263"/>
    <w:rsid w:val="00B1755F"/>
    <w:rsid w:val="00B42C22"/>
    <w:rsid w:val="00B43AA9"/>
    <w:rsid w:val="00B532A5"/>
    <w:rsid w:val="00B5472E"/>
    <w:rsid w:val="00B66D96"/>
    <w:rsid w:val="00B90A20"/>
    <w:rsid w:val="00B94965"/>
    <w:rsid w:val="00BE679D"/>
    <w:rsid w:val="00C02A42"/>
    <w:rsid w:val="00C135A8"/>
    <w:rsid w:val="00C582DB"/>
    <w:rsid w:val="00C601D7"/>
    <w:rsid w:val="00C64695"/>
    <w:rsid w:val="00C7422F"/>
    <w:rsid w:val="00C764D2"/>
    <w:rsid w:val="00C92B80"/>
    <w:rsid w:val="00CC1696"/>
    <w:rsid w:val="00CC5D01"/>
    <w:rsid w:val="00CD1EF5"/>
    <w:rsid w:val="00CD2B41"/>
    <w:rsid w:val="00CD3262"/>
    <w:rsid w:val="00CE24D9"/>
    <w:rsid w:val="00D320DC"/>
    <w:rsid w:val="00D43C62"/>
    <w:rsid w:val="00D43D1C"/>
    <w:rsid w:val="00D45CDE"/>
    <w:rsid w:val="00D707B8"/>
    <w:rsid w:val="00D865C4"/>
    <w:rsid w:val="00DA5BB2"/>
    <w:rsid w:val="00DB243C"/>
    <w:rsid w:val="00DD4F66"/>
    <w:rsid w:val="00DE25AE"/>
    <w:rsid w:val="00E0065B"/>
    <w:rsid w:val="00E14812"/>
    <w:rsid w:val="00E31C1B"/>
    <w:rsid w:val="00E37EDB"/>
    <w:rsid w:val="00E446D3"/>
    <w:rsid w:val="00E61E7B"/>
    <w:rsid w:val="00E63134"/>
    <w:rsid w:val="00E73B83"/>
    <w:rsid w:val="00E86FE2"/>
    <w:rsid w:val="00EB11CD"/>
    <w:rsid w:val="00EB3C23"/>
    <w:rsid w:val="00EC4DED"/>
    <w:rsid w:val="00ED2E7F"/>
    <w:rsid w:val="00EF6674"/>
    <w:rsid w:val="00F06279"/>
    <w:rsid w:val="00F10A35"/>
    <w:rsid w:val="00F11856"/>
    <w:rsid w:val="00F15BE4"/>
    <w:rsid w:val="00F2648D"/>
    <w:rsid w:val="00F3197F"/>
    <w:rsid w:val="00F47B97"/>
    <w:rsid w:val="00F54786"/>
    <w:rsid w:val="00F56287"/>
    <w:rsid w:val="00F67D71"/>
    <w:rsid w:val="00F70A39"/>
    <w:rsid w:val="00F9408C"/>
    <w:rsid w:val="00FB2D2D"/>
    <w:rsid w:val="00FF2961"/>
    <w:rsid w:val="0105D123"/>
    <w:rsid w:val="01151C6A"/>
    <w:rsid w:val="0117B741"/>
    <w:rsid w:val="0136C49A"/>
    <w:rsid w:val="015E4B6C"/>
    <w:rsid w:val="01675D7B"/>
    <w:rsid w:val="01D9A9F9"/>
    <w:rsid w:val="01E6C184"/>
    <w:rsid w:val="01FED513"/>
    <w:rsid w:val="0269E8C9"/>
    <w:rsid w:val="029B9377"/>
    <w:rsid w:val="02D4D264"/>
    <w:rsid w:val="02E3F10E"/>
    <w:rsid w:val="02FED132"/>
    <w:rsid w:val="031A866B"/>
    <w:rsid w:val="034935D0"/>
    <w:rsid w:val="03581432"/>
    <w:rsid w:val="036854BF"/>
    <w:rsid w:val="03802C73"/>
    <w:rsid w:val="0380D2CA"/>
    <w:rsid w:val="0382B0FB"/>
    <w:rsid w:val="038A3C54"/>
    <w:rsid w:val="039A74E9"/>
    <w:rsid w:val="03A07DAA"/>
    <w:rsid w:val="03A49907"/>
    <w:rsid w:val="03A4E898"/>
    <w:rsid w:val="03A8DF30"/>
    <w:rsid w:val="03B38CB5"/>
    <w:rsid w:val="03B8F7AC"/>
    <w:rsid w:val="03E7CCFD"/>
    <w:rsid w:val="03F88215"/>
    <w:rsid w:val="041FD146"/>
    <w:rsid w:val="0430B0BF"/>
    <w:rsid w:val="04496CBE"/>
    <w:rsid w:val="045B4B7A"/>
    <w:rsid w:val="045E5D79"/>
    <w:rsid w:val="046A43EB"/>
    <w:rsid w:val="046E4E44"/>
    <w:rsid w:val="046F89CF"/>
    <w:rsid w:val="046FB7AD"/>
    <w:rsid w:val="048A8068"/>
    <w:rsid w:val="048B3BED"/>
    <w:rsid w:val="04C05B4C"/>
    <w:rsid w:val="04E8CE7C"/>
    <w:rsid w:val="04EAF634"/>
    <w:rsid w:val="05122C00"/>
    <w:rsid w:val="052B7B0F"/>
    <w:rsid w:val="0543B797"/>
    <w:rsid w:val="0547AD82"/>
    <w:rsid w:val="055D54E8"/>
    <w:rsid w:val="056F0F65"/>
    <w:rsid w:val="057DB4A6"/>
    <w:rsid w:val="0580BBD7"/>
    <w:rsid w:val="058AE217"/>
    <w:rsid w:val="058B7472"/>
    <w:rsid w:val="058E21C5"/>
    <w:rsid w:val="059073AD"/>
    <w:rsid w:val="05A1CFB3"/>
    <w:rsid w:val="05B35207"/>
    <w:rsid w:val="05B3C4D3"/>
    <w:rsid w:val="05B51C29"/>
    <w:rsid w:val="05B7BDC5"/>
    <w:rsid w:val="05BF7447"/>
    <w:rsid w:val="05D369E5"/>
    <w:rsid w:val="05DCDC91"/>
    <w:rsid w:val="05FB3CF8"/>
    <w:rsid w:val="061B526A"/>
    <w:rsid w:val="0623E636"/>
    <w:rsid w:val="0651B9A5"/>
    <w:rsid w:val="06856BAB"/>
    <w:rsid w:val="06A3A33E"/>
    <w:rsid w:val="06B21248"/>
    <w:rsid w:val="06BC11CB"/>
    <w:rsid w:val="06C15234"/>
    <w:rsid w:val="06C8DF90"/>
    <w:rsid w:val="06D22652"/>
    <w:rsid w:val="06D928B3"/>
    <w:rsid w:val="06DF968C"/>
    <w:rsid w:val="06F2138C"/>
    <w:rsid w:val="070755F4"/>
    <w:rsid w:val="075B8AC0"/>
    <w:rsid w:val="076D9156"/>
    <w:rsid w:val="077F8412"/>
    <w:rsid w:val="0783A3BA"/>
    <w:rsid w:val="0789BDF8"/>
    <w:rsid w:val="07921F2B"/>
    <w:rsid w:val="07C0B044"/>
    <w:rsid w:val="07C0D53D"/>
    <w:rsid w:val="07E37027"/>
    <w:rsid w:val="07E98035"/>
    <w:rsid w:val="07EE14F8"/>
    <w:rsid w:val="081B953C"/>
    <w:rsid w:val="0822821D"/>
    <w:rsid w:val="084F08A7"/>
    <w:rsid w:val="0859B84E"/>
    <w:rsid w:val="0862C965"/>
    <w:rsid w:val="086FD5FE"/>
    <w:rsid w:val="08719830"/>
    <w:rsid w:val="087C40F1"/>
    <w:rsid w:val="087FF3F3"/>
    <w:rsid w:val="08848C7E"/>
    <w:rsid w:val="08AE3B9C"/>
    <w:rsid w:val="08D2ECB7"/>
    <w:rsid w:val="08DD5FCE"/>
    <w:rsid w:val="08DFC46F"/>
    <w:rsid w:val="08E2CAEE"/>
    <w:rsid w:val="08E981EF"/>
    <w:rsid w:val="08FE79CC"/>
    <w:rsid w:val="090F77BE"/>
    <w:rsid w:val="091C1EBC"/>
    <w:rsid w:val="092DEF8C"/>
    <w:rsid w:val="09409CAF"/>
    <w:rsid w:val="0948DFE1"/>
    <w:rsid w:val="094B98C3"/>
    <w:rsid w:val="0960AC8B"/>
    <w:rsid w:val="096CC67A"/>
    <w:rsid w:val="0989E559"/>
    <w:rsid w:val="09BC6548"/>
    <w:rsid w:val="09C37C3C"/>
    <w:rsid w:val="09CD6A67"/>
    <w:rsid w:val="09E3E9BC"/>
    <w:rsid w:val="0A02DD0D"/>
    <w:rsid w:val="0A08EEC9"/>
    <w:rsid w:val="0A0B990A"/>
    <w:rsid w:val="0A1296C8"/>
    <w:rsid w:val="0A1728BA"/>
    <w:rsid w:val="0A24A35B"/>
    <w:rsid w:val="0A33D711"/>
    <w:rsid w:val="0A592870"/>
    <w:rsid w:val="0A76C578"/>
    <w:rsid w:val="0A7E9B4F"/>
    <w:rsid w:val="0A816AE2"/>
    <w:rsid w:val="0A849ABF"/>
    <w:rsid w:val="0A925909"/>
    <w:rsid w:val="0A9E11CE"/>
    <w:rsid w:val="0AA2D653"/>
    <w:rsid w:val="0ABCAC83"/>
    <w:rsid w:val="0AC89B98"/>
    <w:rsid w:val="0AD1CAD9"/>
    <w:rsid w:val="0B05EBE2"/>
    <w:rsid w:val="0B25B5BA"/>
    <w:rsid w:val="0B303012"/>
    <w:rsid w:val="0B335B5D"/>
    <w:rsid w:val="0B3EDE17"/>
    <w:rsid w:val="0B4034E1"/>
    <w:rsid w:val="0B485209"/>
    <w:rsid w:val="0B591F63"/>
    <w:rsid w:val="0B6C07D3"/>
    <w:rsid w:val="0B77F810"/>
    <w:rsid w:val="0B940801"/>
    <w:rsid w:val="0BCDDBDC"/>
    <w:rsid w:val="0BD3E7D5"/>
    <w:rsid w:val="0BDE1B32"/>
    <w:rsid w:val="0BFFF680"/>
    <w:rsid w:val="0C08CA73"/>
    <w:rsid w:val="0C12294C"/>
    <w:rsid w:val="0C146FE4"/>
    <w:rsid w:val="0C35D465"/>
    <w:rsid w:val="0C702003"/>
    <w:rsid w:val="0C99404A"/>
    <w:rsid w:val="0CC9ACCB"/>
    <w:rsid w:val="0CDAAE78"/>
    <w:rsid w:val="0D1B6D28"/>
    <w:rsid w:val="0D3D431E"/>
    <w:rsid w:val="0D4E6627"/>
    <w:rsid w:val="0D513AC3"/>
    <w:rsid w:val="0D66D8D4"/>
    <w:rsid w:val="0D6D05CB"/>
    <w:rsid w:val="0D75CB86"/>
    <w:rsid w:val="0D8CDABD"/>
    <w:rsid w:val="0DB8A30D"/>
    <w:rsid w:val="0DDCD2DA"/>
    <w:rsid w:val="0DE85AA2"/>
    <w:rsid w:val="0DFFEC30"/>
    <w:rsid w:val="0E0B3518"/>
    <w:rsid w:val="0E11634D"/>
    <w:rsid w:val="0E1313E4"/>
    <w:rsid w:val="0E133B3F"/>
    <w:rsid w:val="0E2AAC54"/>
    <w:rsid w:val="0E33391A"/>
    <w:rsid w:val="0E656280"/>
    <w:rsid w:val="0E7B18C5"/>
    <w:rsid w:val="0E84EC64"/>
    <w:rsid w:val="0EB75859"/>
    <w:rsid w:val="0EE2BB5A"/>
    <w:rsid w:val="0F0B363B"/>
    <w:rsid w:val="0F16F7F0"/>
    <w:rsid w:val="0F3F3FAC"/>
    <w:rsid w:val="0F5000C0"/>
    <w:rsid w:val="0F7183D4"/>
    <w:rsid w:val="0F72253B"/>
    <w:rsid w:val="0F84FA80"/>
    <w:rsid w:val="0F9ECA59"/>
    <w:rsid w:val="0FE30E1E"/>
    <w:rsid w:val="0FEA7836"/>
    <w:rsid w:val="0FF37436"/>
    <w:rsid w:val="1002F887"/>
    <w:rsid w:val="1005AFDC"/>
    <w:rsid w:val="10815904"/>
    <w:rsid w:val="1090F526"/>
    <w:rsid w:val="10951C7C"/>
    <w:rsid w:val="10A4A68D"/>
    <w:rsid w:val="10A4F14B"/>
    <w:rsid w:val="10C46A3E"/>
    <w:rsid w:val="10E0E1F1"/>
    <w:rsid w:val="113C2AE7"/>
    <w:rsid w:val="1144E780"/>
    <w:rsid w:val="116D0E4A"/>
    <w:rsid w:val="11713005"/>
    <w:rsid w:val="11BC59E5"/>
    <w:rsid w:val="11EFD0CC"/>
    <w:rsid w:val="11F873BB"/>
    <w:rsid w:val="120A6BBD"/>
    <w:rsid w:val="124076EE"/>
    <w:rsid w:val="12637A8B"/>
    <w:rsid w:val="12837FF7"/>
    <w:rsid w:val="13056551"/>
    <w:rsid w:val="1311E1FC"/>
    <w:rsid w:val="135275F0"/>
    <w:rsid w:val="1386C2D4"/>
    <w:rsid w:val="13A2FA6C"/>
    <w:rsid w:val="13DC920D"/>
    <w:rsid w:val="140A85E3"/>
    <w:rsid w:val="14312505"/>
    <w:rsid w:val="14586BA3"/>
    <w:rsid w:val="14611FE8"/>
    <w:rsid w:val="148D2159"/>
    <w:rsid w:val="14902A18"/>
    <w:rsid w:val="14CC43FF"/>
    <w:rsid w:val="14CEAD87"/>
    <w:rsid w:val="14D74596"/>
    <w:rsid w:val="14D7C299"/>
    <w:rsid w:val="1509733F"/>
    <w:rsid w:val="1518BA02"/>
    <w:rsid w:val="1521C1EA"/>
    <w:rsid w:val="1526AEF4"/>
    <w:rsid w:val="15333772"/>
    <w:rsid w:val="1539999B"/>
    <w:rsid w:val="15680AAE"/>
    <w:rsid w:val="15D57588"/>
    <w:rsid w:val="15FA7836"/>
    <w:rsid w:val="163D940D"/>
    <w:rsid w:val="16ABBCBE"/>
    <w:rsid w:val="16B095A8"/>
    <w:rsid w:val="16C27F55"/>
    <w:rsid w:val="17441C8F"/>
    <w:rsid w:val="17465CF6"/>
    <w:rsid w:val="174A35E0"/>
    <w:rsid w:val="1757F873"/>
    <w:rsid w:val="1781AB33"/>
    <w:rsid w:val="178CA7F8"/>
    <w:rsid w:val="17B37407"/>
    <w:rsid w:val="17C0C4B3"/>
    <w:rsid w:val="17FE4CC5"/>
    <w:rsid w:val="17FEC8CD"/>
    <w:rsid w:val="1802403E"/>
    <w:rsid w:val="1816730E"/>
    <w:rsid w:val="181F8C3D"/>
    <w:rsid w:val="183D66C1"/>
    <w:rsid w:val="183DB778"/>
    <w:rsid w:val="1852EF86"/>
    <w:rsid w:val="185DCA69"/>
    <w:rsid w:val="18856F2F"/>
    <w:rsid w:val="18CF0536"/>
    <w:rsid w:val="19531E95"/>
    <w:rsid w:val="197201C0"/>
    <w:rsid w:val="19A7F6A9"/>
    <w:rsid w:val="19CA6285"/>
    <w:rsid w:val="19CA841D"/>
    <w:rsid w:val="19DCDD1C"/>
    <w:rsid w:val="1A2DC892"/>
    <w:rsid w:val="1A362B35"/>
    <w:rsid w:val="1A986751"/>
    <w:rsid w:val="1AA48D80"/>
    <w:rsid w:val="1AC44F08"/>
    <w:rsid w:val="1AE26FA4"/>
    <w:rsid w:val="1B05406C"/>
    <w:rsid w:val="1B0742AC"/>
    <w:rsid w:val="1B4A40BE"/>
    <w:rsid w:val="1B66F225"/>
    <w:rsid w:val="1BA65F4B"/>
    <w:rsid w:val="1BE90F66"/>
    <w:rsid w:val="1BF1B9CA"/>
    <w:rsid w:val="1C0FC8F9"/>
    <w:rsid w:val="1C2DE11C"/>
    <w:rsid w:val="1C4FDF5F"/>
    <w:rsid w:val="1C9655D5"/>
    <w:rsid w:val="1CCFA038"/>
    <w:rsid w:val="1CDF7084"/>
    <w:rsid w:val="1D059586"/>
    <w:rsid w:val="1D272B20"/>
    <w:rsid w:val="1D5B0C38"/>
    <w:rsid w:val="1D7F1933"/>
    <w:rsid w:val="1D962D54"/>
    <w:rsid w:val="1DA41D4E"/>
    <w:rsid w:val="1DF02C6F"/>
    <w:rsid w:val="1DF5010B"/>
    <w:rsid w:val="1E068F45"/>
    <w:rsid w:val="1E12122C"/>
    <w:rsid w:val="1E322636"/>
    <w:rsid w:val="1E583F85"/>
    <w:rsid w:val="1E8FD54B"/>
    <w:rsid w:val="1E9E6C18"/>
    <w:rsid w:val="1EBD454C"/>
    <w:rsid w:val="1EC948B7"/>
    <w:rsid w:val="1ED52BEB"/>
    <w:rsid w:val="1ED78238"/>
    <w:rsid w:val="1EE0F412"/>
    <w:rsid w:val="1EE1565E"/>
    <w:rsid w:val="1EE8D065"/>
    <w:rsid w:val="1EFF97E7"/>
    <w:rsid w:val="1F02B347"/>
    <w:rsid w:val="1F06D40C"/>
    <w:rsid w:val="1F0F7028"/>
    <w:rsid w:val="1F490645"/>
    <w:rsid w:val="1F827A9B"/>
    <w:rsid w:val="1F82D848"/>
    <w:rsid w:val="1FAC7F66"/>
    <w:rsid w:val="1FAF088B"/>
    <w:rsid w:val="1FB853B2"/>
    <w:rsid w:val="1FD5EF7E"/>
    <w:rsid w:val="1FE697D8"/>
    <w:rsid w:val="1FF21270"/>
    <w:rsid w:val="20037D1B"/>
    <w:rsid w:val="2035FBA5"/>
    <w:rsid w:val="20671D21"/>
    <w:rsid w:val="2067C0E1"/>
    <w:rsid w:val="207D1133"/>
    <w:rsid w:val="207D6151"/>
    <w:rsid w:val="20C76094"/>
    <w:rsid w:val="20C9D107"/>
    <w:rsid w:val="20CCFEAF"/>
    <w:rsid w:val="20D59B20"/>
    <w:rsid w:val="211F5A41"/>
    <w:rsid w:val="2155EE6C"/>
    <w:rsid w:val="215A8310"/>
    <w:rsid w:val="2169C6F8"/>
    <w:rsid w:val="216D9251"/>
    <w:rsid w:val="217A40AB"/>
    <w:rsid w:val="21999CEC"/>
    <w:rsid w:val="21AC8E2B"/>
    <w:rsid w:val="21CF3322"/>
    <w:rsid w:val="2201F00C"/>
    <w:rsid w:val="220531FC"/>
    <w:rsid w:val="22310EC4"/>
    <w:rsid w:val="2245A2D2"/>
    <w:rsid w:val="22682643"/>
    <w:rsid w:val="2270A2A7"/>
    <w:rsid w:val="22BC1350"/>
    <w:rsid w:val="22D1ABB3"/>
    <w:rsid w:val="234B2B8C"/>
    <w:rsid w:val="235FD299"/>
    <w:rsid w:val="2361EC93"/>
    <w:rsid w:val="236E7AAD"/>
    <w:rsid w:val="2386064E"/>
    <w:rsid w:val="23952B08"/>
    <w:rsid w:val="2396A441"/>
    <w:rsid w:val="23A1025D"/>
    <w:rsid w:val="23A5FEA9"/>
    <w:rsid w:val="23BBA91C"/>
    <w:rsid w:val="23BF839F"/>
    <w:rsid w:val="23DC2A58"/>
    <w:rsid w:val="23E99F29"/>
    <w:rsid w:val="24175A6E"/>
    <w:rsid w:val="2438EFE9"/>
    <w:rsid w:val="24489A73"/>
    <w:rsid w:val="24577016"/>
    <w:rsid w:val="247C51B6"/>
    <w:rsid w:val="249357E3"/>
    <w:rsid w:val="24A167BA"/>
    <w:rsid w:val="24A56343"/>
    <w:rsid w:val="24A93901"/>
    <w:rsid w:val="24B7DFF8"/>
    <w:rsid w:val="24C4A2A3"/>
    <w:rsid w:val="24CD506D"/>
    <w:rsid w:val="24E63AE6"/>
    <w:rsid w:val="24F0FF93"/>
    <w:rsid w:val="24FDE514"/>
    <w:rsid w:val="25136338"/>
    <w:rsid w:val="251A02D9"/>
    <w:rsid w:val="25344612"/>
    <w:rsid w:val="25463FCB"/>
    <w:rsid w:val="25480B54"/>
    <w:rsid w:val="254E389E"/>
    <w:rsid w:val="256ACD02"/>
    <w:rsid w:val="25ADE7A3"/>
    <w:rsid w:val="25B2DA38"/>
    <w:rsid w:val="2603A879"/>
    <w:rsid w:val="260DC1F0"/>
    <w:rsid w:val="2615253F"/>
    <w:rsid w:val="261FFD58"/>
    <w:rsid w:val="2631E2C6"/>
    <w:rsid w:val="26366FC6"/>
    <w:rsid w:val="266ABF3F"/>
    <w:rsid w:val="2670AD0F"/>
    <w:rsid w:val="268CC3A9"/>
    <w:rsid w:val="2692FCD4"/>
    <w:rsid w:val="269369A0"/>
    <w:rsid w:val="26A773CB"/>
    <w:rsid w:val="26E221DE"/>
    <w:rsid w:val="26EC39AE"/>
    <w:rsid w:val="26F6F054"/>
    <w:rsid w:val="26FDF4EC"/>
    <w:rsid w:val="27112E3C"/>
    <w:rsid w:val="271F9D8C"/>
    <w:rsid w:val="277E26E1"/>
    <w:rsid w:val="2791C306"/>
    <w:rsid w:val="279831C6"/>
    <w:rsid w:val="27B3D307"/>
    <w:rsid w:val="27DC9411"/>
    <w:rsid w:val="27E9EB20"/>
    <w:rsid w:val="27FE82D9"/>
    <w:rsid w:val="2804A671"/>
    <w:rsid w:val="280940D8"/>
    <w:rsid w:val="281D8F34"/>
    <w:rsid w:val="28503740"/>
    <w:rsid w:val="285256FF"/>
    <w:rsid w:val="285A5ABD"/>
    <w:rsid w:val="287E4290"/>
    <w:rsid w:val="287FD8F8"/>
    <w:rsid w:val="2887DC0A"/>
    <w:rsid w:val="28915584"/>
    <w:rsid w:val="28BA6F74"/>
    <w:rsid w:val="28DC41D2"/>
    <w:rsid w:val="28FCF01F"/>
    <w:rsid w:val="29390D03"/>
    <w:rsid w:val="295C87C2"/>
    <w:rsid w:val="2974D8DD"/>
    <w:rsid w:val="297A559B"/>
    <w:rsid w:val="298C37C4"/>
    <w:rsid w:val="29947E5E"/>
    <w:rsid w:val="29B36D8F"/>
    <w:rsid w:val="29BC679A"/>
    <w:rsid w:val="29BF24DA"/>
    <w:rsid w:val="29F7346C"/>
    <w:rsid w:val="2A2D243D"/>
    <w:rsid w:val="2A4E564E"/>
    <w:rsid w:val="2A5D578E"/>
    <w:rsid w:val="2A82FF05"/>
    <w:rsid w:val="2ABE067A"/>
    <w:rsid w:val="2AE7885D"/>
    <w:rsid w:val="2AEC2246"/>
    <w:rsid w:val="2AF6518D"/>
    <w:rsid w:val="2B27D8F4"/>
    <w:rsid w:val="2B363D72"/>
    <w:rsid w:val="2B3C91F1"/>
    <w:rsid w:val="2B8924D4"/>
    <w:rsid w:val="2BADFD72"/>
    <w:rsid w:val="2BB9BA2B"/>
    <w:rsid w:val="2BF57501"/>
    <w:rsid w:val="2C19B2AE"/>
    <w:rsid w:val="2C4B747D"/>
    <w:rsid w:val="2C8425D2"/>
    <w:rsid w:val="2C91209D"/>
    <w:rsid w:val="2C993A19"/>
    <w:rsid w:val="2C9D6DCD"/>
    <w:rsid w:val="2CC8C158"/>
    <w:rsid w:val="2CE63958"/>
    <w:rsid w:val="2CF01E20"/>
    <w:rsid w:val="2CF11139"/>
    <w:rsid w:val="2D0502F6"/>
    <w:rsid w:val="2D0F12C7"/>
    <w:rsid w:val="2D13512F"/>
    <w:rsid w:val="2D4243D4"/>
    <w:rsid w:val="2D52E422"/>
    <w:rsid w:val="2D646CE0"/>
    <w:rsid w:val="2D745038"/>
    <w:rsid w:val="2DC2AEF1"/>
    <w:rsid w:val="2DC2FA26"/>
    <w:rsid w:val="2DE11735"/>
    <w:rsid w:val="2DE9177A"/>
    <w:rsid w:val="2E0862EE"/>
    <w:rsid w:val="2E345DD1"/>
    <w:rsid w:val="2E463C0A"/>
    <w:rsid w:val="2E87FD34"/>
    <w:rsid w:val="2E9F6ABD"/>
    <w:rsid w:val="2ECBE313"/>
    <w:rsid w:val="2ED55395"/>
    <w:rsid w:val="2ED966C5"/>
    <w:rsid w:val="2EE3FD2A"/>
    <w:rsid w:val="2EEF1A7C"/>
    <w:rsid w:val="2EEF8B81"/>
    <w:rsid w:val="2F22E496"/>
    <w:rsid w:val="2FC4A9B9"/>
    <w:rsid w:val="2FD75B4E"/>
    <w:rsid w:val="2FDA3473"/>
    <w:rsid w:val="2FE12D05"/>
    <w:rsid w:val="2FEC07E7"/>
    <w:rsid w:val="2FEFC751"/>
    <w:rsid w:val="2FF61128"/>
    <w:rsid w:val="301982A9"/>
    <w:rsid w:val="301F47C5"/>
    <w:rsid w:val="30265BC2"/>
    <w:rsid w:val="3046F0AC"/>
    <w:rsid w:val="305880EC"/>
    <w:rsid w:val="308179CF"/>
    <w:rsid w:val="308772EB"/>
    <w:rsid w:val="30F08ECE"/>
    <w:rsid w:val="311660AB"/>
    <w:rsid w:val="31263101"/>
    <w:rsid w:val="3126B757"/>
    <w:rsid w:val="31273E0C"/>
    <w:rsid w:val="31574E62"/>
    <w:rsid w:val="31767377"/>
    <w:rsid w:val="3191BF02"/>
    <w:rsid w:val="31CEFE59"/>
    <w:rsid w:val="31E3DC73"/>
    <w:rsid w:val="3210355B"/>
    <w:rsid w:val="3223434C"/>
    <w:rsid w:val="32527245"/>
    <w:rsid w:val="327649F4"/>
    <w:rsid w:val="3295E182"/>
    <w:rsid w:val="32B4E15B"/>
    <w:rsid w:val="32BBCD94"/>
    <w:rsid w:val="32E42A65"/>
    <w:rsid w:val="32E4F247"/>
    <w:rsid w:val="32F70DB3"/>
    <w:rsid w:val="3304BA9D"/>
    <w:rsid w:val="330F18B9"/>
    <w:rsid w:val="3315A8B5"/>
    <w:rsid w:val="33506A99"/>
    <w:rsid w:val="3389A05A"/>
    <w:rsid w:val="33911DCD"/>
    <w:rsid w:val="33B536F2"/>
    <w:rsid w:val="33C44C3F"/>
    <w:rsid w:val="33C877FA"/>
    <w:rsid w:val="3421545B"/>
    <w:rsid w:val="34EDA7C4"/>
    <w:rsid w:val="34F750C5"/>
    <w:rsid w:val="34F8E155"/>
    <w:rsid w:val="35017168"/>
    <w:rsid w:val="352268F8"/>
    <w:rsid w:val="3574F2CF"/>
    <w:rsid w:val="35960B07"/>
    <w:rsid w:val="35B35C1E"/>
    <w:rsid w:val="36100AE1"/>
    <w:rsid w:val="361454FC"/>
    <w:rsid w:val="361B3DCB"/>
    <w:rsid w:val="363D8E3A"/>
    <w:rsid w:val="365A7120"/>
    <w:rsid w:val="367A52B9"/>
    <w:rsid w:val="36897825"/>
    <w:rsid w:val="368CE3E3"/>
    <w:rsid w:val="3694F375"/>
    <w:rsid w:val="36BA8E50"/>
    <w:rsid w:val="37118F7E"/>
    <w:rsid w:val="3711E68D"/>
    <w:rsid w:val="371409E8"/>
    <w:rsid w:val="37199AF4"/>
    <w:rsid w:val="374F15AA"/>
    <w:rsid w:val="37A06878"/>
    <w:rsid w:val="37ACA59F"/>
    <w:rsid w:val="37C36D3C"/>
    <w:rsid w:val="37C51647"/>
    <w:rsid w:val="37D82BC0"/>
    <w:rsid w:val="37E552A0"/>
    <w:rsid w:val="381818F9"/>
    <w:rsid w:val="382D6135"/>
    <w:rsid w:val="3832AFD5"/>
    <w:rsid w:val="383C8FED"/>
    <w:rsid w:val="38630D7E"/>
    <w:rsid w:val="386B067B"/>
    <w:rsid w:val="38749F10"/>
    <w:rsid w:val="38F9AD5D"/>
    <w:rsid w:val="3914623D"/>
    <w:rsid w:val="394E6DBB"/>
    <w:rsid w:val="395F2A9E"/>
    <w:rsid w:val="396BBCD4"/>
    <w:rsid w:val="3983D999"/>
    <w:rsid w:val="398C5A35"/>
    <w:rsid w:val="3995323E"/>
    <w:rsid w:val="399DBCFD"/>
    <w:rsid w:val="39A6815E"/>
    <w:rsid w:val="39AB6282"/>
    <w:rsid w:val="39BA9291"/>
    <w:rsid w:val="39CD5744"/>
    <w:rsid w:val="39D6F4EB"/>
    <w:rsid w:val="39DA296E"/>
    <w:rsid w:val="39E971A4"/>
    <w:rsid w:val="3A24B949"/>
    <w:rsid w:val="3A276212"/>
    <w:rsid w:val="3A499445"/>
    <w:rsid w:val="3A512F5F"/>
    <w:rsid w:val="3A5ABE3A"/>
    <w:rsid w:val="3A5BEC46"/>
    <w:rsid w:val="3A5CB76F"/>
    <w:rsid w:val="3A6C3864"/>
    <w:rsid w:val="3A7C0B68"/>
    <w:rsid w:val="3ACA2AED"/>
    <w:rsid w:val="3AD2328C"/>
    <w:rsid w:val="3AE92569"/>
    <w:rsid w:val="3AF85EE6"/>
    <w:rsid w:val="3B14B1D9"/>
    <w:rsid w:val="3B34F659"/>
    <w:rsid w:val="3B398D5E"/>
    <w:rsid w:val="3B8C0509"/>
    <w:rsid w:val="3B9AAE40"/>
    <w:rsid w:val="3BA0464F"/>
    <w:rsid w:val="3BBA3DC5"/>
    <w:rsid w:val="3BF69E87"/>
    <w:rsid w:val="3C01679E"/>
    <w:rsid w:val="3C354FF9"/>
    <w:rsid w:val="3C413956"/>
    <w:rsid w:val="3C533A1C"/>
    <w:rsid w:val="3C6BF8A4"/>
    <w:rsid w:val="3C6F4825"/>
    <w:rsid w:val="3C7AA749"/>
    <w:rsid w:val="3CA57AC4"/>
    <w:rsid w:val="3CB097C6"/>
    <w:rsid w:val="3CB4E726"/>
    <w:rsid w:val="3CC92F2B"/>
    <w:rsid w:val="3CD55DBF"/>
    <w:rsid w:val="3CE6E916"/>
    <w:rsid w:val="3CE7BDF1"/>
    <w:rsid w:val="3CF2B9C9"/>
    <w:rsid w:val="3D2737A5"/>
    <w:rsid w:val="3D367449"/>
    <w:rsid w:val="3D3D1517"/>
    <w:rsid w:val="3D5F36C1"/>
    <w:rsid w:val="3D60AB00"/>
    <w:rsid w:val="3D91F0EF"/>
    <w:rsid w:val="3DB02005"/>
    <w:rsid w:val="3DCDC12F"/>
    <w:rsid w:val="3DE5B857"/>
    <w:rsid w:val="3DF16FF2"/>
    <w:rsid w:val="3E0D103E"/>
    <w:rsid w:val="3E139522"/>
    <w:rsid w:val="3E1466C3"/>
    <w:rsid w:val="3E6A42F6"/>
    <w:rsid w:val="3E712E20"/>
    <w:rsid w:val="3EA50846"/>
    <w:rsid w:val="3EC5938D"/>
    <w:rsid w:val="3ED8CEDD"/>
    <w:rsid w:val="3EFF6221"/>
    <w:rsid w:val="3F11E483"/>
    <w:rsid w:val="3F3BBCE5"/>
    <w:rsid w:val="3F5A5A3B"/>
    <w:rsid w:val="3F630EAB"/>
    <w:rsid w:val="3F8BF076"/>
    <w:rsid w:val="3FA5E426"/>
    <w:rsid w:val="3FB03724"/>
    <w:rsid w:val="3FC1E6F1"/>
    <w:rsid w:val="4003F87E"/>
    <w:rsid w:val="40535556"/>
    <w:rsid w:val="4086AFFB"/>
    <w:rsid w:val="4097F5E6"/>
    <w:rsid w:val="40E2908B"/>
    <w:rsid w:val="40FD990B"/>
    <w:rsid w:val="411C3451"/>
    <w:rsid w:val="411F71CC"/>
    <w:rsid w:val="416AF326"/>
    <w:rsid w:val="416B916C"/>
    <w:rsid w:val="416FA7AC"/>
    <w:rsid w:val="417CDE25"/>
    <w:rsid w:val="418282B5"/>
    <w:rsid w:val="41836B60"/>
    <w:rsid w:val="4183F35D"/>
    <w:rsid w:val="41CE3425"/>
    <w:rsid w:val="41F4C73C"/>
    <w:rsid w:val="422C0D39"/>
    <w:rsid w:val="422F7FC0"/>
    <w:rsid w:val="42375AED"/>
    <w:rsid w:val="423BC2AC"/>
    <w:rsid w:val="425E2439"/>
    <w:rsid w:val="42735DA7"/>
    <w:rsid w:val="42847D3C"/>
    <w:rsid w:val="4297A0C1"/>
    <w:rsid w:val="42A33124"/>
    <w:rsid w:val="42AA68DB"/>
    <w:rsid w:val="42BDECFF"/>
    <w:rsid w:val="431904D1"/>
    <w:rsid w:val="43229D22"/>
    <w:rsid w:val="434C8CC9"/>
    <w:rsid w:val="435FF07B"/>
    <w:rsid w:val="438FE67C"/>
    <w:rsid w:val="4393A8FC"/>
    <w:rsid w:val="440518CC"/>
    <w:rsid w:val="440F2E08"/>
    <w:rsid w:val="4416A946"/>
    <w:rsid w:val="442AF014"/>
    <w:rsid w:val="4434170C"/>
    <w:rsid w:val="4434AB9D"/>
    <w:rsid w:val="44602C4C"/>
    <w:rsid w:val="446D32A6"/>
    <w:rsid w:val="446DBB8C"/>
    <w:rsid w:val="446F12AB"/>
    <w:rsid w:val="4472A63C"/>
    <w:rsid w:val="44808B1C"/>
    <w:rsid w:val="44934F6B"/>
    <w:rsid w:val="44B4D532"/>
    <w:rsid w:val="44E976C4"/>
    <w:rsid w:val="44E9996B"/>
    <w:rsid w:val="44FE972D"/>
    <w:rsid w:val="450F5C8D"/>
    <w:rsid w:val="4524EBEE"/>
    <w:rsid w:val="45360C4F"/>
    <w:rsid w:val="454C38C6"/>
    <w:rsid w:val="457B9842"/>
    <w:rsid w:val="4583F43F"/>
    <w:rsid w:val="45C4FDB8"/>
    <w:rsid w:val="45C6203B"/>
    <w:rsid w:val="46569309"/>
    <w:rsid w:val="4680E58B"/>
    <w:rsid w:val="46842D8B"/>
    <w:rsid w:val="4696C6A0"/>
    <w:rsid w:val="469EC15C"/>
    <w:rsid w:val="46C99ED4"/>
    <w:rsid w:val="46CCDEE3"/>
    <w:rsid w:val="46E404CD"/>
    <w:rsid w:val="4705699F"/>
    <w:rsid w:val="4739AFFC"/>
    <w:rsid w:val="474C07CB"/>
    <w:rsid w:val="47634B2F"/>
    <w:rsid w:val="47731A4C"/>
    <w:rsid w:val="47972B63"/>
    <w:rsid w:val="47A6604E"/>
    <w:rsid w:val="47B170B4"/>
    <w:rsid w:val="47D11EF2"/>
    <w:rsid w:val="47E6AB66"/>
    <w:rsid w:val="48092FAB"/>
    <w:rsid w:val="482CF44E"/>
    <w:rsid w:val="483A2373"/>
    <w:rsid w:val="4855CCCA"/>
    <w:rsid w:val="48780207"/>
    <w:rsid w:val="48C574E6"/>
    <w:rsid w:val="48D6425A"/>
    <w:rsid w:val="491BAAA9"/>
    <w:rsid w:val="4938F43F"/>
    <w:rsid w:val="493D8DFB"/>
    <w:rsid w:val="49805A54"/>
    <w:rsid w:val="49AB33B2"/>
    <w:rsid w:val="49C49F26"/>
    <w:rsid w:val="4A093EA7"/>
    <w:rsid w:val="4A147009"/>
    <w:rsid w:val="4A14883C"/>
    <w:rsid w:val="4A59C1E4"/>
    <w:rsid w:val="4A78CDAB"/>
    <w:rsid w:val="4A7ABA05"/>
    <w:rsid w:val="4A7DB0C4"/>
    <w:rsid w:val="4A81B6E1"/>
    <w:rsid w:val="4A98BD8B"/>
    <w:rsid w:val="4AA30CB5"/>
    <w:rsid w:val="4AFEEAF1"/>
    <w:rsid w:val="4B0A84B3"/>
    <w:rsid w:val="4B32C329"/>
    <w:rsid w:val="4B413C4A"/>
    <w:rsid w:val="4B47C9DF"/>
    <w:rsid w:val="4B57E626"/>
    <w:rsid w:val="4B580137"/>
    <w:rsid w:val="4B6AB3E9"/>
    <w:rsid w:val="4B6CA387"/>
    <w:rsid w:val="4B72327F"/>
    <w:rsid w:val="4B8F1112"/>
    <w:rsid w:val="4BD0F3C5"/>
    <w:rsid w:val="4BD5665B"/>
    <w:rsid w:val="4C2FEDCE"/>
    <w:rsid w:val="4C4394C7"/>
    <w:rsid w:val="4C4DA7A8"/>
    <w:rsid w:val="4C4DCA19"/>
    <w:rsid w:val="4C563DBE"/>
    <w:rsid w:val="4CDF71C7"/>
    <w:rsid w:val="4CE2B585"/>
    <w:rsid w:val="4D08390C"/>
    <w:rsid w:val="4D085AF7"/>
    <w:rsid w:val="4D168F50"/>
    <w:rsid w:val="4D2169FF"/>
    <w:rsid w:val="4D237A1F"/>
    <w:rsid w:val="4D3B6794"/>
    <w:rsid w:val="4D4FA248"/>
    <w:rsid w:val="4DBC48DE"/>
    <w:rsid w:val="4DC8AAF5"/>
    <w:rsid w:val="4DC9938D"/>
    <w:rsid w:val="4DD3E0C2"/>
    <w:rsid w:val="4DE92F82"/>
    <w:rsid w:val="4DEF8F3F"/>
    <w:rsid w:val="4E3A6FD6"/>
    <w:rsid w:val="4E40A416"/>
    <w:rsid w:val="4E56C242"/>
    <w:rsid w:val="4E5AC3F8"/>
    <w:rsid w:val="4E6A7977"/>
    <w:rsid w:val="4E6B02A7"/>
    <w:rsid w:val="4E818911"/>
    <w:rsid w:val="4E83E05D"/>
    <w:rsid w:val="4E87F34F"/>
    <w:rsid w:val="4EA034B5"/>
    <w:rsid w:val="4EB95A87"/>
    <w:rsid w:val="4EB9A6D5"/>
    <w:rsid w:val="4ED65DBE"/>
    <w:rsid w:val="4EE97A73"/>
    <w:rsid w:val="4F06AF47"/>
    <w:rsid w:val="4F091C65"/>
    <w:rsid w:val="4F1A8BA8"/>
    <w:rsid w:val="4F5F6A1C"/>
    <w:rsid w:val="4FBEA105"/>
    <w:rsid w:val="4FDD466E"/>
    <w:rsid w:val="4FEF8593"/>
    <w:rsid w:val="5008C2DC"/>
    <w:rsid w:val="500BCE47"/>
    <w:rsid w:val="5016AAC5"/>
    <w:rsid w:val="503FFD97"/>
    <w:rsid w:val="5044B192"/>
    <w:rsid w:val="5080169A"/>
    <w:rsid w:val="50833203"/>
    <w:rsid w:val="50A790E3"/>
    <w:rsid w:val="50A9BCA8"/>
    <w:rsid w:val="51110B95"/>
    <w:rsid w:val="512C8587"/>
    <w:rsid w:val="513BF935"/>
    <w:rsid w:val="51752CB8"/>
    <w:rsid w:val="51A204AD"/>
    <w:rsid w:val="51ABE8DF"/>
    <w:rsid w:val="51B47C33"/>
    <w:rsid w:val="51CE79AF"/>
    <w:rsid w:val="5204E388"/>
    <w:rsid w:val="521983EC"/>
    <w:rsid w:val="521F9A21"/>
    <w:rsid w:val="523C15D6"/>
    <w:rsid w:val="52507596"/>
    <w:rsid w:val="5252961B"/>
    <w:rsid w:val="525CBA23"/>
    <w:rsid w:val="525E5FCD"/>
    <w:rsid w:val="5260556A"/>
    <w:rsid w:val="52B824F2"/>
    <w:rsid w:val="52BFBDEE"/>
    <w:rsid w:val="52D5EAB8"/>
    <w:rsid w:val="52D9439E"/>
    <w:rsid w:val="5303DB10"/>
    <w:rsid w:val="53428377"/>
    <w:rsid w:val="53947F99"/>
    <w:rsid w:val="53B3202A"/>
    <w:rsid w:val="53B8164E"/>
    <w:rsid w:val="53BD414D"/>
    <w:rsid w:val="53C6B070"/>
    <w:rsid w:val="53D1AA20"/>
    <w:rsid w:val="54381119"/>
    <w:rsid w:val="544C3FFA"/>
    <w:rsid w:val="549AE1AE"/>
    <w:rsid w:val="54B1C026"/>
    <w:rsid w:val="54B8EA45"/>
    <w:rsid w:val="555E23E4"/>
    <w:rsid w:val="556D0CDB"/>
    <w:rsid w:val="55767C57"/>
    <w:rsid w:val="55C5F572"/>
    <w:rsid w:val="55C65B34"/>
    <w:rsid w:val="55F9D028"/>
    <w:rsid w:val="5620E920"/>
    <w:rsid w:val="5628F45C"/>
    <w:rsid w:val="56E249DA"/>
    <w:rsid w:val="56E9E548"/>
    <w:rsid w:val="570D41FB"/>
    <w:rsid w:val="5712C105"/>
    <w:rsid w:val="57137FE7"/>
    <w:rsid w:val="5714C9C9"/>
    <w:rsid w:val="572E1AB3"/>
    <w:rsid w:val="57596FC6"/>
    <w:rsid w:val="5763F862"/>
    <w:rsid w:val="5795A089"/>
    <w:rsid w:val="5797DA7F"/>
    <w:rsid w:val="579FEDC2"/>
    <w:rsid w:val="57A7A526"/>
    <w:rsid w:val="57BB352E"/>
    <w:rsid w:val="57D966CC"/>
    <w:rsid w:val="57D97D64"/>
    <w:rsid w:val="57E3C181"/>
    <w:rsid w:val="57F555DE"/>
    <w:rsid w:val="58139A39"/>
    <w:rsid w:val="5819D6AC"/>
    <w:rsid w:val="5832D08D"/>
    <w:rsid w:val="587DFF47"/>
    <w:rsid w:val="5881128B"/>
    <w:rsid w:val="58A98C1E"/>
    <w:rsid w:val="58D28853"/>
    <w:rsid w:val="58ED0FB7"/>
    <w:rsid w:val="5937BBAF"/>
    <w:rsid w:val="596B8BC1"/>
    <w:rsid w:val="59793677"/>
    <w:rsid w:val="597BBF6C"/>
    <w:rsid w:val="59982AB4"/>
    <w:rsid w:val="59A3A15F"/>
    <w:rsid w:val="59ADD5B2"/>
    <w:rsid w:val="59B0281B"/>
    <w:rsid w:val="59FB8B03"/>
    <w:rsid w:val="5A669FEF"/>
    <w:rsid w:val="5A681893"/>
    <w:rsid w:val="5A79D0A4"/>
    <w:rsid w:val="5A87B05C"/>
    <w:rsid w:val="5A8D81B7"/>
    <w:rsid w:val="5AA1F2C2"/>
    <w:rsid w:val="5AAC41EF"/>
    <w:rsid w:val="5AD91A33"/>
    <w:rsid w:val="5ADA6B0D"/>
    <w:rsid w:val="5AF876D5"/>
    <w:rsid w:val="5B161A8E"/>
    <w:rsid w:val="5B24D397"/>
    <w:rsid w:val="5B3171A4"/>
    <w:rsid w:val="5B3F4F9F"/>
    <w:rsid w:val="5B552017"/>
    <w:rsid w:val="5B5736F9"/>
    <w:rsid w:val="5B6419F0"/>
    <w:rsid w:val="5B93B001"/>
    <w:rsid w:val="5BA31E54"/>
    <w:rsid w:val="5BBEE6A4"/>
    <w:rsid w:val="5BC7D824"/>
    <w:rsid w:val="5C3F2199"/>
    <w:rsid w:val="5C43A7E7"/>
    <w:rsid w:val="5C465916"/>
    <w:rsid w:val="5C481250"/>
    <w:rsid w:val="5C4B3E27"/>
    <w:rsid w:val="5C6B3B3F"/>
    <w:rsid w:val="5C8BA93F"/>
    <w:rsid w:val="5C9835E0"/>
    <w:rsid w:val="5CCB2471"/>
    <w:rsid w:val="5D14CFBB"/>
    <w:rsid w:val="5D1A6609"/>
    <w:rsid w:val="5D435149"/>
    <w:rsid w:val="5D5F1874"/>
    <w:rsid w:val="5DAD4F2A"/>
    <w:rsid w:val="5DAED711"/>
    <w:rsid w:val="5DC0530D"/>
    <w:rsid w:val="5DD428B0"/>
    <w:rsid w:val="5DE3E2B1"/>
    <w:rsid w:val="5E05F31C"/>
    <w:rsid w:val="5E07EC76"/>
    <w:rsid w:val="5E1C7DBE"/>
    <w:rsid w:val="5E33ABA9"/>
    <w:rsid w:val="5E34700E"/>
    <w:rsid w:val="5E3CE75E"/>
    <w:rsid w:val="5E4B138E"/>
    <w:rsid w:val="5E6AB840"/>
    <w:rsid w:val="5E8EC313"/>
    <w:rsid w:val="5E932DEA"/>
    <w:rsid w:val="5E9EC5A7"/>
    <w:rsid w:val="5ED69B65"/>
    <w:rsid w:val="5EDC2C5F"/>
    <w:rsid w:val="5F54151D"/>
    <w:rsid w:val="5F553D39"/>
    <w:rsid w:val="5F9ED24A"/>
    <w:rsid w:val="5F9F5476"/>
    <w:rsid w:val="5FAB41CC"/>
    <w:rsid w:val="5FC7BE7D"/>
    <w:rsid w:val="5FCCF9D0"/>
    <w:rsid w:val="5FD30B29"/>
    <w:rsid w:val="5FFA3730"/>
    <w:rsid w:val="600C6F3D"/>
    <w:rsid w:val="601891AD"/>
    <w:rsid w:val="601F007C"/>
    <w:rsid w:val="60386765"/>
    <w:rsid w:val="6055419C"/>
    <w:rsid w:val="606F89D3"/>
    <w:rsid w:val="60709952"/>
    <w:rsid w:val="60892C20"/>
    <w:rsid w:val="60B5F67F"/>
    <w:rsid w:val="60B6EF2C"/>
    <w:rsid w:val="60BAFF08"/>
    <w:rsid w:val="60F13E80"/>
    <w:rsid w:val="60FDC348"/>
    <w:rsid w:val="61076E87"/>
    <w:rsid w:val="611A7918"/>
    <w:rsid w:val="61306440"/>
    <w:rsid w:val="613B2D02"/>
    <w:rsid w:val="61C3B41E"/>
    <w:rsid w:val="61D1E365"/>
    <w:rsid w:val="61E5CBE4"/>
    <w:rsid w:val="620262A8"/>
    <w:rsid w:val="62143E3B"/>
    <w:rsid w:val="621A84F9"/>
    <w:rsid w:val="622BB175"/>
    <w:rsid w:val="624CD78F"/>
    <w:rsid w:val="62737808"/>
    <w:rsid w:val="6285B206"/>
    <w:rsid w:val="62A1F0E0"/>
    <w:rsid w:val="62B9BD31"/>
    <w:rsid w:val="62C1A312"/>
    <w:rsid w:val="62DA5771"/>
    <w:rsid w:val="62F47091"/>
    <w:rsid w:val="63069356"/>
    <w:rsid w:val="630BB8D0"/>
    <w:rsid w:val="630E4FA3"/>
    <w:rsid w:val="630EA8E6"/>
    <w:rsid w:val="6359AEB0"/>
    <w:rsid w:val="63A24339"/>
    <w:rsid w:val="63C34111"/>
    <w:rsid w:val="63F84D22"/>
    <w:rsid w:val="63FB9D69"/>
    <w:rsid w:val="641AF872"/>
    <w:rsid w:val="6424E6B0"/>
    <w:rsid w:val="64572589"/>
    <w:rsid w:val="646926FC"/>
    <w:rsid w:val="6476EA5A"/>
    <w:rsid w:val="64CEAD37"/>
    <w:rsid w:val="6511A891"/>
    <w:rsid w:val="65125AAB"/>
    <w:rsid w:val="652A8095"/>
    <w:rsid w:val="6537F3AA"/>
    <w:rsid w:val="654D5E2D"/>
    <w:rsid w:val="65605069"/>
    <w:rsid w:val="65BB889E"/>
    <w:rsid w:val="65C15613"/>
    <w:rsid w:val="65C8F146"/>
    <w:rsid w:val="65CB4427"/>
    <w:rsid w:val="6610A443"/>
    <w:rsid w:val="6621123C"/>
    <w:rsid w:val="663A91D8"/>
    <w:rsid w:val="669FB6AF"/>
    <w:rsid w:val="66C93295"/>
    <w:rsid w:val="66FE2A38"/>
    <w:rsid w:val="6706032B"/>
    <w:rsid w:val="671591CA"/>
    <w:rsid w:val="67316082"/>
    <w:rsid w:val="674382C0"/>
    <w:rsid w:val="674CCF06"/>
    <w:rsid w:val="675DA84A"/>
    <w:rsid w:val="6784C6C5"/>
    <w:rsid w:val="678B1CA8"/>
    <w:rsid w:val="679304E7"/>
    <w:rsid w:val="6798E6BB"/>
    <w:rsid w:val="67A0C1C6"/>
    <w:rsid w:val="67F74707"/>
    <w:rsid w:val="6805DD25"/>
    <w:rsid w:val="6814BEAE"/>
    <w:rsid w:val="683536F6"/>
    <w:rsid w:val="683E9C87"/>
    <w:rsid w:val="6855F6B1"/>
    <w:rsid w:val="687087C0"/>
    <w:rsid w:val="687ED2A8"/>
    <w:rsid w:val="689A6834"/>
    <w:rsid w:val="689C2B8B"/>
    <w:rsid w:val="68A9489B"/>
    <w:rsid w:val="68EA71A0"/>
    <w:rsid w:val="692ADE80"/>
    <w:rsid w:val="694251A0"/>
    <w:rsid w:val="698649A9"/>
    <w:rsid w:val="6997C07B"/>
    <w:rsid w:val="69B8AA78"/>
    <w:rsid w:val="69BC2E83"/>
    <w:rsid w:val="69CB6DF3"/>
    <w:rsid w:val="69FE7BB7"/>
    <w:rsid w:val="6A2362D7"/>
    <w:rsid w:val="6A37FBEC"/>
    <w:rsid w:val="6A8B41AB"/>
    <w:rsid w:val="6AAC16F0"/>
    <w:rsid w:val="6AEDF489"/>
    <w:rsid w:val="6B05A83C"/>
    <w:rsid w:val="6B48FAE9"/>
    <w:rsid w:val="6B4BEC7C"/>
    <w:rsid w:val="6B532FA7"/>
    <w:rsid w:val="6B6ACB2C"/>
    <w:rsid w:val="6B6F425B"/>
    <w:rsid w:val="6B8BA3D8"/>
    <w:rsid w:val="6B8CAA76"/>
    <w:rsid w:val="6B9A4C18"/>
    <w:rsid w:val="6BE744DB"/>
    <w:rsid w:val="6C095211"/>
    <w:rsid w:val="6C0DA116"/>
    <w:rsid w:val="6C30D811"/>
    <w:rsid w:val="6C39A553"/>
    <w:rsid w:val="6C4328B2"/>
    <w:rsid w:val="6C8FB5B6"/>
    <w:rsid w:val="6CA43A40"/>
    <w:rsid w:val="6CADB5A9"/>
    <w:rsid w:val="6CCF0163"/>
    <w:rsid w:val="6CD4562D"/>
    <w:rsid w:val="6CDADFF1"/>
    <w:rsid w:val="6CE00D12"/>
    <w:rsid w:val="6D2A56A1"/>
    <w:rsid w:val="6D3ED5C2"/>
    <w:rsid w:val="6D467A2B"/>
    <w:rsid w:val="6D5CD08C"/>
    <w:rsid w:val="6D6AC2A2"/>
    <w:rsid w:val="6D9AFF95"/>
    <w:rsid w:val="6DA4FFE1"/>
    <w:rsid w:val="6DB22C1B"/>
    <w:rsid w:val="6DBD2DAF"/>
    <w:rsid w:val="6DC38788"/>
    <w:rsid w:val="6DDB6978"/>
    <w:rsid w:val="6DEC5B3F"/>
    <w:rsid w:val="6DF73660"/>
    <w:rsid w:val="6E0FD4D9"/>
    <w:rsid w:val="6E179B38"/>
    <w:rsid w:val="6E33148D"/>
    <w:rsid w:val="6E41625D"/>
    <w:rsid w:val="6E58CC7D"/>
    <w:rsid w:val="6E5B81D0"/>
    <w:rsid w:val="6E68BB24"/>
    <w:rsid w:val="6EC3F846"/>
    <w:rsid w:val="6F19FDA5"/>
    <w:rsid w:val="6F1BDD17"/>
    <w:rsid w:val="6F2E9A8E"/>
    <w:rsid w:val="6F46CE1B"/>
    <w:rsid w:val="6F521263"/>
    <w:rsid w:val="6F56DEF9"/>
    <w:rsid w:val="6F786EA6"/>
    <w:rsid w:val="6FAF2267"/>
    <w:rsid w:val="6FB99030"/>
    <w:rsid w:val="70395EB7"/>
    <w:rsid w:val="703B2886"/>
    <w:rsid w:val="70540E22"/>
    <w:rsid w:val="705D3167"/>
    <w:rsid w:val="7068FA4D"/>
    <w:rsid w:val="70B93475"/>
    <w:rsid w:val="70CF74A3"/>
    <w:rsid w:val="70E2078D"/>
    <w:rsid w:val="712FB732"/>
    <w:rsid w:val="7145F376"/>
    <w:rsid w:val="715259DC"/>
    <w:rsid w:val="716FF3C2"/>
    <w:rsid w:val="71771357"/>
    <w:rsid w:val="71853205"/>
    <w:rsid w:val="71997199"/>
    <w:rsid w:val="7199C7D1"/>
    <w:rsid w:val="7204CAAE"/>
    <w:rsid w:val="723C0D9C"/>
    <w:rsid w:val="726F1AFF"/>
    <w:rsid w:val="72844336"/>
    <w:rsid w:val="7296C392"/>
    <w:rsid w:val="72AA6562"/>
    <w:rsid w:val="72ACBE9D"/>
    <w:rsid w:val="72B2179B"/>
    <w:rsid w:val="72B6D438"/>
    <w:rsid w:val="72C2330A"/>
    <w:rsid w:val="72E41F16"/>
    <w:rsid w:val="72FC9BA2"/>
    <w:rsid w:val="7318E361"/>
    <w:rsid w:val="73381E11"/>
    <w:rsid w:val="73734DDE"/>
    <w:rsid w:val="7379BE70"/>
    <w:rsid w:val="73840776"/>
    <w:rsid w:val="73A1B6B8"/>
    <w:rsid w:val="73A20575"/>
    <w:rsid w:val="73CE02A4"/>
    <w:rsid w:val="73D7DDFD"/>
    <w:rsid w:val="73DE38BE"/>
    <w:rsid w:val="74004B33"/>
    <w:rsid w:val="741A3F3E"/>
    <w:rsid w:val="7434ED54"/>
    <w:rsid w:val="744DE7FC"/>
    <w:rsid w:val="7453755A"/>
    <w:rsid w:val="745420F6"/>
    <w:rsid w:val="7454A7D4"/>
    <w:rsid w:val="747928EA"/>
    <w:rsid w:val="749188E9"/>
    <w:rsid w:val="74AAB8E4"/>
    <w:rsid w:val="74DAE8B2"/>
    <w:rsid w:val="74E2B93F"/>
    <w:rsid w:val="74E63170"/>
    <w:rsid w:val="752C2AE3"/>
    <w:rsid w:val="75463514"/>
    <w:rsid w:val="754D69FD"/>
    <w:rsid w:val="756A66BF"/>
    <w:rsid w:val="756B2423"/>
    <w:rsid w:val="7573AE5E"/>
    <w:rsid w:val="757868A7"/>
    <w:rsid w:val="759530F2"/>
    <w:rsid w:val="75AA3EE0"/>
    <w:rsid w:val="75AAC366"/>
    <w:rsid w:val="75B99C86"/>
    <w:rsid w:val="75C9162E"/>
    <w:rsid w:val="75D5475D"/>
    <w:rsid w:val="75E67773"/>
    <w:rsid w:val="75E9B85D"/>
    <w:rsid w:val="76054B14"/>
    <w:rsid w:val="762CBF5E"/>
    <w:rsid w:val="7658A328"/>
    <w:rsid w:val="76682D23"/>
    <w:rsid w:val="76755711"/>
    <w:rsid w:val="768BFDFB"/>
    <w:rsid w:val="7691D33A"/>
    <w:rsid w:val="76A76818"/>
    <w:rsid w:val="76A8BFAC"/>
    <w:rsid w:val="76D51F54"/>
    <w:rsid w:val="76D8B0B6"/>
    <w:rsid w:val="76D98F5E"/>
    <w:rsid w:val="76F0ECEA"/>
    <w:rsid w:val="76FB313A"/>
    <w:rsid w:val="77492E8A"/>
    <w:rsid w:val="77503769"/>
    <w:rsid w:val="776C544D"/>
    <w:rsid w:val="77A29EF3"/>
    <w:rsid w:val="77D56D87"/>
    <w:rsid w:val="77F1198A"/>
    <w:rsid w:val="7822856D"/>
    <w:rsid w:val="782D374A"/>
    <w:rsid w:val="785F815A"/>
    <w:rsid w:val="78668728"/>
    <w:rsid w:val="786E1FAB"/>
    <w:rsid w:val="786FA63D"/>
    <w:rsid w:val="788E5A04"/>
    <w:rsid w:val="78C5F003"/>
    <w:rsid w:val="78FEFFFE"/>
    <w:rsid w:val="792B7E4B"/>
    <w:rsid w:val="793999DA"/>
    <w:rsid w:val="7944795F"/>
    <w:rsid w:val="79635D6D"/>
    <w:rsid w:val="7965CA61"/>
    <w:rsid w:val="7969D11B"/>
    <w:rsid w:val="7973CD05"/>
    <w:rsid w:val="799043EA"/>
    <w:rsid w:val="79923F7C"/>
    <w:rsid w:val="799DAB55"/>
    <w:rsid w:val="79E6CA02"/>
    <w:rsid w:val="79EFFAC8"/>
    <w:rsid w:val="79FA3F22"/>
    <w:rsid w:val="7A179E76"/>
    <w:rsid w:val="7A1A022C"/>
    <w:rsid w:val="7A323247"/>
    <w:rsid w:val="7A42522A"/>
    <w:rsid w:val="7A613EBB"/>
    <w:rsid w:val="7A6D66AF"/>
    <w:rsid w:val="7A6EBD60"/>
    <w:rsid w:val="7A8051A1"/>
    <w:rsid w:val="7A8F7AD6"/>
    <w:rsid w:val="7A96577C"/>
    <w:rsid w:val="7AA836AA"/>
    <w:rsid w:val="7AA9186A"/>
    <w:rsid w:val="7ADDD7A6"/>
    <w:rsid w:val="7AEA4EDC"/>
    <w:rsid w:val="7AF5631E"/>
    <w:rsid w:val="7B052241"/>
    <w:rsid w:val="7B12EBEE"/>
    <w:rsid w:val="7B33F5FB"/>
    <w:rsid w:val="7B681A70"/>
    <w:rsid w:val="7B8CA322"/>
    <w:rsid w:val="7B933CA8"/>
    <w:rsid w:val="7B9785CD"/>
    <w:rsid w:val="7BB7AAD7"/>
    <w:rsid w:val="7BCB3B2F"/>
    <w:rsid w:val="7BFF04B5"/>
    <w:rsid w:val="7C05D961"/>
    <w:rsid w:val="7C0A126C"/>
    <w:rsid w:val="7CA43FCB"/>
    <w:rsid w:val="7CA977D1"/>
    <w:rsid w:val="7CAB1A09"/>
    <w:rsid w:val="7CD3CE7B"/>
    <w:rsid w:val="7CD51F97"/>
    <w:rsid w:val="7CD54C17"/>
    <w:rsid w:val="7CDF5D36"/>
    <w:rsid w:val="7D51CE0E"/>
    <w:rsid w:val="7D6D9156"/>
    <w:rsid w:val="7D938214"/>
    <w:rsid w:val="7D93D355"/>
    <w:rsid w:val="7DC4FA51"/>
    <w:rsid w:val="7E28C4E5"/>
    <w:rsid w:val="7E3E3571"/>
    <w:rsid w:val="7E5752B7"/>
    <w:rsid w:val="7E711C78"/>
    <w:rsid w:val="7E755C12"/>
    <w:rsid w:val="7E9FD824"/>
    <w:rsid w:val="7EB3D95E"/>
    <w:rsid w:val="7EB8DA66"/>
    <w:rsid w:val="7EBE7898"/>
    <w:rsid w:val="7EC63414"/>
    <w:rsid w:val="7EDB3ACA"/>
    <w:rsid w:val="7EE2BD82"/>
    <w:rsid w:val="7EE9EDE0"/>
    <w:rsid w:val="7F2AD9C7"/>
    <w:rsid w:val="7F6837D3"/>
    <w:rsid w:val="7F6D8BF5"/>
    <w:rsid w:val="7F7150FC"/>
    <w:rsid w:val="7FB364E9"/>
    <w:rsid w:val="7FD08899"/>
    <w:rsid w:val="7FE19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D55B40F"/>
  <w15:chartTrackingRefBased/>
  <w15:docId w15:val="{220E7ABF-C04E-4A7F-8790-E0BD1EADD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C18"/>
    <w:pPr>
      <w:ind w:left="720"/>
      <w:contextualSpacing/>
    </w:pPr>
  </w:style>
  <w:style w:type="table" w:styleId="TableGrid">
    <w:name w:val="Table Grid"/>
    <w:basedOn w:val="TableNormal"/>
    <w:uiPriority w:val="39"/>
    <w:rsid w:val="00800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1E6"/>
  </w:style>
  <w:style w:type="paragraph" w:styleId="Footer">
    <w:name w:val="footer"/>
    <w:basedOn w:val="Normal"/>
    <w:link w:val="FooterChar"/>
    <w:uiPriority w:val="99"/>
    <w:unhideWhenUsed/>
    <w:qFormat/>
    <w:rsid w:val="0077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1E6"/>
  </w:style>
  <w:style w:type="table" w:styleId="ListTable1Light-Accent1">
    <w:name w:val="List Table 1 Light Accent 1"/>
    <w:basedOn w:val="TableNormal"/>
    <w:uiPriority w:val="46"/>
    <w:rsid w:val="00C601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8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b39685d8262f4301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19B216E278D544923C127572FE1C0E" ma:contentTypeVersion="13" ma:contentTypeDescription="Create a new document." ma:contentTypeScope="" ma:versionID="e14519b128ebcfccb5dc6d5d24537cce">
  <xsd:schema xmlns:xsd="http://www.w3.org/2001/XMLSchema" xmlns:xs="http://www.w3.org/2001/XMLSchema" xmlns:p="http://schemas.microsoft.com/office/2006/metadata/properties" xmlns:ns2="97c68248-d794-4d37-9022-e3eef3421b23" xmlns:ns3="f1359e05-7d52-40f1-bba8-08a9e39c75b9" targetNamespace="http://schemas.microsoft.com/office/2006/metadata/properties" ma:root="true" ma:fieldsID="55f78373248ac4e76088ede01cc6ecdb" ns2:_="" ns3:_="">
    <xsd:import namespace="97c68248-d794-4d37-9022-e3eef3421b23"/>
    <xsd:import namespace="f1359e05-7d52-40f1-bba8-08a9e39c75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68248-d794-4d37-9022-e3eef3421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59e05-7d52-40f1-bba8-08a9e39c75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3D6A43-CD7A-4A86-A2B5-62A53A46D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c68248-d794-4d37-9022-e3eef3421b23"/>
    <ds:schemaRef ds:uri="f1359e05-7d52-40f1-bba8-08a9e39c7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462B64-F31F-40CD-976F-142FF13277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C87D91-E4D2-4267-8C8A-396DDCA777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ton, E, Mnr &lt;21127034@sun.ac.za&gt;</dc:creator>
  <cp:keywords/>
  <dc:description/>
  <cp:lastModifiedBy>Hanekom, JG, Mnr [20780893@sun.ac.za]</cp:lastModifiedBy>
  <cp:revision>5</cp:revision>
  <dcterms:created xsi:type="dcterms:W3CDTF">2021-09-27T13:30:00Z</dcterms:created>
  <dcterms:modified xsi:type="dcterms:W3CDTF">2021-10-25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19B216E278D544923C127572FE1C0E</vt:lpwstr>
  </property>
  <property fmtid="{D5CDD505-2E9C-101B-9397-08002B2CF9AE}" pid="3" name="AuthorIds_UIVersion_6656">
    <vt:lpwstr>12</vt:lpwstr>
  </property>
</Properties>
</file>